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3A30" w:rsidRPr="00E63A30" w:rsidRDefault="00E63A30" w:rsidP="00E63A30">
      <w:pPr>
        <w:tabs>
          <w:tab w:val="left" w:pos="1201"/>
        </w:tabs>
        <w:bidi/>
        <w:jc w:val="center"/>
        <w:rPr>
          <w:rFonts w:cs="B Zar"/>
          <w:b/>
          <w:bCs/>
          <w:sz w:val="24"/>
          <w:szCs w:val="24"/>
          <w:rtl/>
          <w:lang w:bidi="fa-IR"/>
        </w:rPr>
      </w:pPr>
      <w:r w:rsidRPr="00E63A30">
        <w:rPr>
          <w:rFonts w:cs="B Zar" w:hint="cs"/>
          <w:b/>
          <w:bCs/>
          <w:sz w:val="24"/>
          <w:szCs w:val="24"/>
          <w:rtl/>
          <w:lang w:bidi="fa-IR"/>
        </w:rPr>
        <w:t>بسمه تعالی</w:t>
      </w:r>
    </w:p>
    <w:p w:rsidR="00E63A30" w:rsidRPr="00E63A30" w:rsidRDefault="00E63A30" w:rsidP="00E63A30">
      <w:pPr>
        <w:tabs>
          <w:tab w:val="left" w:pos="1201"/>
        </w:tabs>
        <w:bidi/>
        <w:jc w:val="center"/>
        <w:rPr>
          <w:rFonts w:cs="B Zar"/>
          <w:b/>
          <w:bCs/>
          <w:sz w:val="24"/>
          <w:szCs w:val="24"/>
          <w:rtl/>
          <w:lang w:bidi="fa-IR"/>
        </w:rPr>
      </w:pPr>
      <w:r w:rsidRPr="00E63A30">
        <w:rPr>
          <w:rFonts w:cs="B Zar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3A099C8" wp14:editId="7338926D">
            <wp:simplePos x="0" y="0"/>
            <wp:positionH relativeFrom="column">
              <wp:posOffset>2343150</wp:posOffset>
            </wp:positionH>
            <wp:positionV relativeFrom="paragraph">
              <wp:posOffset>133350</wp:posOffset>
            </wp:positionV>
            <wp:extent cx="1009650" cy="1009650"/>
            <wp:effectExtent l="0" t="0" r="0" b="0"/>
            <wp:wrapNone/>
            <wp:docPr id="1" name="Picture 1" descr="دانشکده علوم پزشکی اسدآبا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دانشکده علوم پزشکی اسدآباد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63A30" w:rsidRPr="00E63A30" w:rsidRDefault="00E63A30" w:rsidP="00E63A30">
      <w:pPr>
        <w:tabs>
          <w:tab w:val="left" w:pos="1201"/>
        </w:tabs>
        <w:bidi/>
        <w:jc w:val="center"/>
        <w:rPr>
          <w:rFonts w:cs="B Zar"/>
          <w:b/>
          <w:bCs/>
          <w:sz w:val="24"/>
          <w:szCs w:val="24"/>
          <w:rtl/>
          <w:lang w:bidi="fa-IR"/>
        </w:rPr>
      </w:pPr>
    </w:p>
    <w:p w:rsidR="00E63A30" w:rsidRPr="00E63A30" w:rsidRDefault="00E63A30" w:rsidP="00E63A30">
      <w:pPr>
        <w:tabs>
          <w:tab w:val="left" w:pos="1201"/>
        </w:tabs>
        <w:bidi/>
        <w:rPr>
          <w:rFonts w:cs="B Zar"/>
          <w:b/>
          <w:bCs/>
          <w:sz w:val="24"/>
          <w:szCs w:val="24"/>
          <w:rtl/>
          <w:lang w:bidi="fa-IR"/>
        </w:rPr>
      </w:pPr>
    </w:p>
    <w:p w:rsidR="00E63A30" w:rsidRPr="00E63A30" w:rsidRDefault="00E63A30" w:rsidP="00E63A30">
      <w:pPr>
        <w:tabs>
          <w:tab w:val="left" w:pos="1201"/>
        </w:tabs>
        <w:bidi/>
        <w:jc w:val="center"/>
        <w:rPr>
          <w:rFonts w:cs="B Zar"/>
          <w:b/>
          <w:bCs/>
          <w:sz w:val="24"/>
          <w:szCs w:val="24"/>
          <w:rtl/>
          <w:lang w:bidi="fa-IR"/>
        </w:rPr>
      </w:pPr>
      <w:r w:rsidRPr="00E63A30">
        <w:rPr>
          <w:rFonts w:cs="B Zar" w:hint="cs"/>
          <w:b/>
          <w:bCs/>
          <w:sz w:val="24"/>
          <w:szCs w:val="24"/>
          <w:rtl/>
          <w:lang w:bidi="fa-IR"/>
        </w:rPr>
        <w:t>دانشکده علوم پزشکی و خدمات بهداشتی درمانی اسدآباد</w:t>
      </w:r>
    </w:p>
    <w:p w:rsidR="00E63A30" w:rsidRPr="00E63A30" w:rsidRDefault="00E63A30" w:rsidP="00E63A30">
      <w:pPr>
        <w:tabs>
          <w:tab w:val="left" w:pos="1201"/>
        </w:tabs>
        <w:bidi/>
        <w:jc w:val="center"/>
        <w:rPr>
          <w:rFonts w:cs="B Zar"/>
          <w:b/>
          <w:bCs/>
          <w:sz w:val="24"/>
          <w:szCs w:val="24"/>
          <w:rtl/>
          <w:lang w:bidi="fa-IR"/>
        </w:rPr>
      </w:pPr>
      <w:r w:rsidRPr="00E63A30">
        <w:rPr>
          <w:rFonts w:cs="B Zar" w:hint="cs"/>
          <w:b/>
          <w:bCs/>
          <w:sz w:val="24"/>
          <w:szCs w:val="24"/>
          <w:rtl/>
          <w:lang w:bidi="fa-IR"/>
        </w:rPr>
        <w:t>مرکز مطالعات و توسعه آموزش علوم پزشکی</w:t>
      </w:r>
    </w:p>
    <w:p w:rsidR="00E63A30" w:rsidRPr="00E63A30" w:rsidRDefault="00E63A30" w:rsidP="00E63A30">
      <w:pPr>
        <w:tabs>
          <w:tab w:val="left" w:pos="1201"/>
        </w:tabs>
        <w:bidi/>
        <w:jc w:val="center"/>
        <w:rPr>
          <w:rFonts w:cs="B Zar"/>
          <w:b/>
          <w:bCs/>
          <w:sz w:val="24"/>
          <w:szCs w:val="24"/>
          <w:lang w:bidi="fa-IR"/>
        </w:rPr>
      </w:pPr>
      <w:r w:rsidRPr="00E63A30">
        <w:rPr>
          <w:rFonts w:cs="B Zar" w:hint="cs"/>
          <w:b/>
          <w:bCs/>
          <w:sz w:val="24"/>
          <w:szCs w:val="24"/>
          <w:rtl/>
          <w:lang w:bidi="fa-IR"/>
        </w:rPr>
        <w:t>کمیته برنامه ریزی درسی</w:t>
      </w:r>
    </w:p>
    <w:p w:rsidR="00581990" w:rsidRPr="002460C3" w:rsidRDefault="00581990" w:rsidP="00D15A39">
      <w:pPr>
        <w:tabs>
          <w:tab w:val="left" w:pos="1201"/>
        </w:tabs>
        <w:bidi/>
        <w:jc w:val="center"/>
        <w:rPr>
          <w:rFonts w:cs="B Zar"/>
          <w:b/>
          <w:bCs/>
          <w:color w:val="000000"/>
          <w:sz w:val="24"/>
          <w:szCs w:val="24"/>
          <w:lang w:bidi="fa-IR"/>
        </w:rPr>
      </w:pPr>
    </w:p>
    <w:p w:rsidR="00DD52E5" w:rsidRDefault="00DD52E5" w:rsidP="00D15A39">
      <w:pPr>
        <w:tabs>
          <w:tab w:val="left" w:pos="1201"/>
        </w:tabs>
        <w:bidi/>
        <w:jc w:val="center"/>
        <w:rPr>
          <w:rFonts w:cs="B Zar"/>
          <w:b/>
          <w:bCs/>
          <w:color w:val="FF0000"/>
          <w:sz w:val="24"/>
          <w:szCs w:val="24"/>
          <w:rtl/>
          <w:lang w:bidi="fa-IR"/>
        </w:rPr>
      </w:pPr>
    </w:p>
    <w:p w:rsidR="00EE11F3" w:rsidRPr="002460C3" w:rsidRDefault="00EB19B0" w:rsidP="00D15A39">
      <w:pPr>
        <w:tabs>
          <w:tab w:val="left" w:pos="1201"/>
        </w:tabs>
        <w:bidi/>
        <w:jc w:val="center"/>
        <w:rPr>
          <w:rFonts w:cs="B Zar"/>
          <w:b/>
          <w:bCs/>
          <w:color w:val="000000"/>
          <w:sz w:val="24"/>
          <w:szCs w:val="24"/>
          <w:lang w:bidi="fa-IR"/>
        </w:rPr>
      </w:pPr>
      <w:r w:rsidRPr="002460C3">
        <w:rPr>
          <w:rFonts w:cs="B Zar" w:hint="cs"/>
          <w:b/>
          <w:bCs/>
          <w:color w:val="000000"/>
          <w:sz w:val="24"/>
          <w:szCs w:val="24"/>
          <w:rtl/>
          <w:lang w:bidi="fa-IR"/>
        </w:rPr>
        <w:t xml:space="preserve">فرم </w:t>
      </w:r>
      <w:r w:rsidR="00EE11F3" w:rsidRPr="002460C3">
        <w:rPr>
          <w:rFonts w:cs="B Zar" w:hint="cs"/>
          <w:b/>
          <w:bCs/>
          <w:color w:val="000000"/>
          <w:sz w:val="24"/>
          <w:szCs w:val="24"/>
          <w:rtl/>
          <w:lang w:bidi="fa-IR"/>
        </w:rPr>
        <w:t>طرح درس</w:t>
      </w:r>
    </w:p>
    <w:tbl>
      <w:tblPr>
        <w:tblpPr w:leftFromText="180" w:rightFromText="180" w:vertAnchor="text" w:horzAnchor="margin" w:tblpXSpec="center" w:tblpY="172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8"/>
        <w:gridCol w:w="4499"/>
      </w:tblGrid>
      <w:tr w:rsidR="00947E16" w:rsidRPr="002460C3" w:rsidTr="00E63A30">
        <w:trPr>
          <w:trHeight w:val="440"/>
        </w:trPr>
        <w:tc>
          <w:tcPr>
            <w:tcW w:w="4498" w:type="dxa"/>
            <w:tcBorders>
              <w:top w:val="single" w:sz="12" w:space="0" w:color="31849B"/>
              <w:left w:val="single" w:sz="12" w:space="0" w:color="31849B"/>
              <w:bottom w:val="single" w:sz="2" w:space="0" w:color="31849B"/>
              <w:right w:val="single" w:sz="4" w:space="0" w:color="31849B"/>
            </w:tcBorders>
            <w:shd w:val="clear" w:color="auto" w:fill="B4C6E7" w:themeFill="accent1" w:themeFillTint="66"/>
          </w:tcPr>
          <w:p w:rsidR="00EB19B0" w:rsidRPr="002460C3" w:rsidRDefault="00EB19B0" w:rsidP="00F82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>عنوان کامل درس:</w:t>
            </w:r>
            <w:r w:rsidR="00405C6B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 w:rsidR="00405C6B" w:rsidRPr="00E63A3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زبان عمومی</w:t>
            </w:r>
          </w:p>
        </w:tc>
        <w:tc>
          <w:tcPr>
            <w:tcW w:w="4499" w:type="dxa"/>
            <w:tcBorders>
              <w:top w:val="single" w:sz="12" w:space="0" w:color="31849B"/>
              <w:left w:val="single" w:sz="4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EB19B0" w:rsidRPr="002460C3" w:rsidRDefault="00EB19B0" w:rsidP="001708D8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 w:rsidRPr="00E63A30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رشته و مقطع تحصیلی:</w:t>
            </w:r>
            <w:r w:rsidR="00405C6B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کارشناسی </w:t>
            </w:r>
            <w:r w:rsidR="001708D8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پرستاری و بهداشت</w:t>
            </w:r>
            <w:r w:rsidR="00F20155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 عمومی</w:t>
            </w:r>
            <w:r w:rsidR="00405C6B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ترم 2</w:t>
            </w:r>
          </w:p>
        </w:tc>
      </w:tr>
      <w:tr w:rsidR="00471A49" w:rsidRPr="002460C3" w:rsidTr="00471A49">
        <w:tc>
          <w:tcPr>
            <w:tcW w:w="4498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4" w:space="0" w:color="31849B"/>
            </w:tcBorders>
            <w:shd w:val="clear" w:color="auto" w:fill="auto"/>
          </w:tcPr>
          <w:p w:rsidR="00471A49" w:rsidRPr="002460C3" w:rsidRDefault="007827F0" w:rsidP="001708D8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>سال تحصیلی:</w:t>
            </w:r>
            <w:r w:rsidR="00471A49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</w:t>
            </w:r>
            <w:r w:rsidR="00471A49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1403-1402 </w:t>
            </w:r>
            <w:r w:rsidR="00471A49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نیمسال:</w:t>
            </w:r>
            <w:r w:rsidR="00471A49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1708D8">
              <w:rPr>
                <w:rFonts w:cs="B Nazanin" w:hint="cs"/>
                <w:color w:val="000000"/>
                <w:sz w:val="24"/>
                <w:szCs w:val="24"/>
                <w:rtl/>
              </w:rPr>
              <w:t>دوم</w:t>
            </w:r>
          </w:p>
        </w:tc>
        <w:tc>
          <w:tcPr>
            <w:tcW w:w="4499" w:type="dxa"/>
            <w:tcBorders>
              <w:top w:val="single" w:sz="2" w:space="0" w:color="31849B"/>
              <w:left w:val="single" w:sz="4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B00858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پیش</w:t>
            </w:r>
            <w:r w:rsidRPr="002460C3">
              <w:rPr>
                <w:rFonts w:cs="B Nazanin"/>
                <w:color w:val="000000"/>
                <w:sz w:val="24"/>
                <w:szCs w:val="24"/>
                <w:rtl/>
              </w:rPr>
              <w:softHyphen/>
            </w: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نیاز: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B00858">
              <w:rPr>
                <w:rFonts w:cs="B Nazanin" w:hint="cs"/>
                <w:color w:val="000000"/>
                <w:sz w:val="24"/>
                <w:szCs w:val="24"/>
                <w:rtl/>
              </w:rPr>
              <w:t>زبان پیش</w:t>
            </w:r>
            <w:r w:rsidR="00B00858">
              <w:rPr>
                <w:rFonts w:cs="B Nazanin"/>
                <w:color w:val="000000"/>
                <w:sz w:val="24"/>
                <w:szCs w:val="24"/>
                <w:rtl/>
              </w:rPr>
              <w:softHyphen/>
            </w:r>
            <w:r w:rsidR="00B00858">
              <w:rPr>
                <w:rFonts w:cs="B Nazanin" w:hint="cs"/>
                <w:color w:val="000000"/>
                <w:sz w:val="24"/>
                <w:szCs w:val="24"/>
                <w:rtl/>
              </w:rPr>
              <w:t>دانشگاهی 1 و 2</w:t>
            </w:r>
          </w:p>
        </w:tc>
      </w:tr>
      <w:tr w:rsidR="00471A49" w:rsidRPr="002460C3" w:rsidTr="00471A49">
        <w:tc>
          <w:tcPr>
            <w:tcW w:w="4498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4" w:space="0" w:color="31849B"/>
            </w:tcBorders>
            <w:shd w:val="clear" w:color="auto" w:fill="auto"/>
          </w:tcPr>
          <w:p w:rsidR="00471A49" w:rsidRPr="002460C3" w:rsidRDefault="00471A49" w:rsidP="004F1FB0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تعداد واحد: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4F1FB0">
              <w:rPr>
                <w:rFonts w:cs="B Nazanin" w:hint="cs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4499" w:type="dxa"/>
            <w:tcBorders>
              <w:top w:val="single" w:sz="2" w:space="0" w:color="31849B"/>
              <w:left w:val="single" w:sz="4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تعداد فراگیران: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F45CFF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33</w:t>
            </w:r>
          </w:p>
        </w:tc>
      </w:tr>
      <w:tr w:rsidR="00471A49" w:rsidRPr="002460C3" w:rsidTr="00471A49">
        <w:tc>
          <w:tcPr>
            <w:tcW w:w="4498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4" w:space="0" w:color="31849B"/>
            </w:tcBorders>
            <w:shd w:val="clear" w:color="auto" w:fill="auto"/>
          </w:tcPr>
          <w:p w:rsidR="00471A49" w:rsidRPr="002460C3" w:rsidRDefault="00471A49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زمان برگزاری کلاس(روز- ساعت):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4F1FB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یکشنبه </w:t>
            </w:r>
            <w:r w:rsidR="00F45CFF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8</w:t>
            </w:r>
            <w:r w:rsidR="004F1FB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 تا </w:t>
            </w:r>
            <w:r w:rsidR="00F45CFF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10</w:t>
            </w:r>
            <w:r w:rsidR="004F1FB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 و دوشنبه 10 تا 12</w:t>
            </w:r>
          </w:p>
        </w:tc>
        <w:tc>
          <w:tcPr>
            <w:tcW w:w="4499" w:type="dxa"/>
            <w:tcBorders>
              <w:top w:val="single" w:sz="2" w:space="0" w:color="31849B"/>
              <w:left w:val="single" w:sz="4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4F1FB0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نوع درس: تئوری</w:t>
            </w:r>
            <w:r>
              <w:rPr>
                <w:rFonts w:ascii="Times New Roman" w:hAnsi="Times New Roman" w:cs="Times New Roman" w:hint="cs"/>
                <w:color w:val="000000"/>
                <w:sz w:val="24"/>
                <w:szCs w:val="24"/>
              </w:rPr>
              <w:sym w:font="Wingdings 2" w:char="F0A2"/>
            </w: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  عملی </w:t>
            </w:r>
            <w:r w:rsidR="004F1FB0">
              <w:rPr>
                <w:rFonts w:cs="B Nazanin" w:hint="cs"/>
                <w:color w:val="000000"/>
                <w:sz w:val="24"/>
                <w:szCs w:val="24"/>
              </w:rPr>
              <w:sym w:font="Wingdings 2" w:char="F0A2"/>
            </w: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کارآموزی</w:t>
            </w:r>
            <w:r w:rsidRPr="002460C3">
              <w:rPr>
                <w:rFonts w:ascii="Times New Roman" w:hAnsi="Times New Roman" w:cs="Times New Roman" w:hint="cs"/>
                <w:color w:val="000000"/>
                <w:sz w:val="24"/>
                <w:szCs w:val="24"/>
                <w:rtl/>
              </w:rPr>
              <w:t>□</w:t>
            </w:r>
          </w:p>
        </w:tc>
      </w:tr>
      <w:tr w:rsidR="00471A49" w:rsidRPr="002460C3" w:rsidTr="00471A49">
        <w:tc>
          <w:tcPr>
            <w:tcW w:w="4498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4" w:space="0" w:color="31849B"/>
            </w:tcBorders>
            <w:shd w:val="clear" w:color="auto" w:fill="auto"/>
          </w:tcPr>
          <w:p w:rsidR="00471A49" w:rsidRPr="002460C3" w:rsidRDefault="00471A49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تاریخ شروع کلاس: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F45CFF">
              <w:rPr>
                <w:rFonts w:cs="B Nazanin" w:hint="cs"/>
                <w:color w:val="000000"/>
                <w:sz w:val="24"/>
                <w:szCs w:val="24"/>
                <w:rtl/>
              </w:rPr>
              <w:t>29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>/</w:t>
            </w:r>
            <w:r w:rsidR="001708D8">
              <w:rPr>
                <w:rFonts w:cs="B Nazanin" w:hint="cs"/>
                <w:color w:val="000000"/>
                <w:sz w:val="24"/>
                <w:szCs w:val="24"/>
                <w:rtl/>
              </w:rPr>
              <w:t>11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>/1402</w:t>
            </w:r>
          </w:p>
        </w:tc>
        <w:tc>
          <w:tcPr>
            <w:tcW w:w="4499" w:type="dxa"/>
            <w:tcBorders>
              <w:top w:val="single" w:sz="2" w:space="0" w:color="31849B"/>
              <w:left w:val="single" w:sz="4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تاریخ خاتمه کلاس:</w:t>
            </w:r>
            <w:r w:rsidR="00D122B2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color w:val="000000"/>
                <w:sz w:val="24"/>
                <w:szCs w:val="24"/>
                <w:rtl/>
              </w:rPr>
              <w:t>27</w:t>
            </w:r>
            <w:r w:rsidR="00D122B2">
              <w:rPr>
                <w:rFonts w:cs="B Nazanin" w:hint="cs"/>
                <w:color w:val="000000"/>
                <w:sz w:val="24"/>
                <w:szCs w:val="24"/>
                <w:rtl/>
              </w:rPr>
              <w:t>/</w:t>
            </w:r>
            <w:r w:rsidR="001708D8">
              <w:rPr>
                <w:rFonts w:cs="B Nazanin" w:hint="cs"/>
                <w:color w:val="000000"/>
                <w:sz w:val="24"/>
                <w:szCs w:val="24"/>
                <w:rtl/>
              </w:rPr>
              <w:t>3</w:t>
            </w:r>
            <w:r w:rsidR="00D122B2">
              <w:rPr>
                <w:rFonts w:cs="B Nazanin" w:hint="cs"/>
                <w:color w:val="000000"/>
                <w:sz w:val="24"/>
                <w:szCs w:val="24"/>
                <w:rtl/>
              </w:rPr>
              <w:t>/</w:t>
            </w:r>
            <w:r w:rsidR="001708D8">
              <w:rPr>
                <w:rFonts w:cs="B Nazanin" w:hint="cs"/>
                <w:color w:val="000000"/>
                <w:sz w:val="24"/>
                <w:szCs w:val="24"/>
                <w:rtl/>
              </w:rPr>
              <w:t>1403</w:t>
            </w:r>
          </w:p>
        </w:tc>
      </w:tr>
      <w:tr w:rsidR="00471A49" w:rsidRPr="002460C3" w:rsidTr="00471A49">
        <w:tc>
          <w:tcPr>
            <w:tcW w:w="4498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4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نام و نام خانوادگی مدرس: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دکتر نادیا صنیعی</w:t>
            </w:r>
          </w:p>
        </w:tc>
        <w:tc>
          <w:tcPr>
            <w:tcW w:w="4499" w:type="dxa"/>
            <w:tcBorders>
              <w:top w:val="single" w:sz="2" w:space="0" w:color="31849B"/>
              <w:left w:val="single" w:sz="4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پست الکترونیک مدرس: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Pr="00471A4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adiasanee@yahoo.com</w:t>
            </w:r>
          </w:p>
        </w:tc>
      </w:tr>
      <w:tr w:rsidR="00471A49" w:rsidRPr="002460C3" w:rsidTr="00471A49">
        <w:tc>
          <w:tcPr>
            <w:tcW w:w="4498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4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گروه مدرسین: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- </w:t>
            </w:r>
          </w:p>
        </w:tc>
        <w:tc>
          <w:tcPr>
            <w:tcW w:w="4499" w:type="dxa"/>
            <w:tcBorders>
              <w:top w:val="single" w:sz="2" w:space="0" w:color="31849B"/>
              <w:left w:val="single" w:sz="4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مدرس مسئول درس:</w:t>
            </w:r>
            <w:r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 دکتر نادیا صنیعی</w:t>
            </w:r>
          </w:p>
        </w:tc>
      </w:tr>
    </w:tbl>
    <w:p w:rsidR="00EE11F3" w:rsidRPr="00581990" w:rsidRDefault="00EE11F3" w:rsidP="00F82CFF">
      <w:pPr>
        <w:tabs>
          <w:tab w:val="left" w:pos="1201"/>
        </w:tabs>
        <w:bidi/>
        <w:jc w:val="both"/>
        <w:rPr>
          <w:rFonts w:cs="B Zar"/>
          <w:b/>
          <w:bCs/>
          <w:color w:val="FF0000"/>
          <w:sz w:val="8"/>
          <w:szCs w:val="8"/>
          <w:rtl/>
          <w:lang w:bidi="fa-IR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97"/>
      </w:tblGrid>
      <w:tr w:rsidR="00947E16" w:rsidRPr="002460C3" w:rsidTr="00E63A30">
        <w:trPr>
          <w:trHeight w:val="323"/>
        </w:trPr>
        <w:tc>
          <w:tcPr>
            <w:tcW w:w="9243" w:type="dxa"/>
            <w:tcBorders>
              <w:top w:val="single" w:sz="1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947E16" w:rsidRPr="002460C3" w:rsidRDefault="00947E16" w:rsidP="00D15A39">
            <w:pPr>
              <w:tabs>
                <w:tab w:val="left" w:pos="1201"/>
              </w:tabs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شرح درس:</w:t>
            </w:r>
          </w:p>
        </w:tc>
      </w:tr>
      <w:tr w:rsidR="003D2038" w:rsidRPr="002460C3" w:rsidTr="002460C3">
        <w:tc>
          <w:tcPr>
            <w:tcW w:w="924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3D2038" w:rsidRPr="00ED2018" w:rsidRDefault="00F20155" w:rsidP="00F20155">
            <w:pPr>
              <w:bidi/>
              <w:spacing w:after="0"/>
              <w:jc w:val="both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این درس با هدف </w:t>
            </w:r>
            <w:r w:rsidR="00ED2018" w:rsidRPr="00ED2018">
              <w:rPr>
                <w:rFonts w:cs="B Zar" w:hint="cs"/>
                <w:sz w:val="24"/>
                <w:szCs w:val="24"/>
                <w:rtl/>
                <w:lang w:bidi="fa-IR"/>
              </w:rPr>
              <w:t>تقویت مهارت</w:t>
            </w:r>
            <w:r w:rsidR="00ED2018" w:rsidRPr="00ED2018">
              <w:rPr>
                <w:rFonts w:cs="B Zar"/>
                <w:sz w:val="24"/>
                <w:szCs w:val="24"/>
                <w:rtl/>
                <w:lang w:bidi="fa-IR"/>
              </w:rPr>
              <w:softHyphen/>
            </w:r>
            <w:r w:rsidR="00ED2018" w:rsidRPr="00ED2018">
              <w:rPr>
                <w:rFonts w:cs="B Zar" w:hint="cs"/>
                <w:sz w:val="24"/>
                <w:szCs w:val="24"/>
                <w:rtl/>
                <w:lang w:bidi="fa-IR"/>
              </w:rPr>
              <w:t xml:space="preserve">های </w:t>
            </w:r>
            <w:r w:rsidR="00ED2018" w:rsidRPr="00ED2018">
              <w:rPr>
                <w:rFonts w:cs="B Zar" w:hint="cs"/>
                <w:color w:val="000000"/>
                <w:sz w:val="24"/>
                <w:szCs w:val="24"/>
                <w:rtl/>
                <w:lang w:bidi="fa-IR"/>
              </w:rPr>
              <w:t>چهارگانه خواندن، نوشتن، شنیدن، و صحبت کردن</w:t>
            </w:r>
            <w:r>
              <w:rPr>
                <w:rFonts w:cs="B Zar" w:hint="cs"/>
                <w:color w:val="000000"/>
                <w:sz w:val="24"/>
                <w:szCs w:val="24"/>
                <w:rtl/>
                <w:lang w:bidi="fa-IR"/>
              </w:rPr>
              <w:t xml:space="preserve"> در زبان انگلیسی برای</w:t>
            </w:r>
            <w:r w:rsidR="00ED2018" w:rsidRPr="00ED2018">
              <w:rPr>
                <w:rFonts w:cs="B Zar" w:hint="cs"/>
                <w:color w:val="000000"/>
                <w:sz w:val="24"/>
                <w:szCs w:val="24"/>
                <w:rtl/>
                <w:lang w:bidi="fa-IR"/>
              </w:rPr>
              <w:t xml:space="preserve"> دانشجویان </w:t>
            </w:r>
            <w:r w:rsidR="004F1FB0">
              <w:rPr>
                <w:rFonts w:cs="B Zar" w:hint="cs"/>
                <w:color w:val="000000"/>
                <w:sz w:val="24"/>
                <w:szCs w:val="24"/>
                <w:rtl/>
                <w:lang w:bidi="fa-IR"/>
              </w:rPr>
              <w:t xml:space="preserve">ترم دوم </w:t>
            </w:r>
            <w:r>
              <w:rPr>
                <w:rFonts w:cs="B Zar" w:hint="cs"/>
                <w:color w:val="000000"/>
                <w:sz w:val="24"/>
                <w:szCs w:val="24"/>
                <w:rtl/>
                <w:lang w:bidi="fa-IR"/>
              </w:rPr>
              <w:t>کارشناسی پرستاری و بهداشت عمومی</w:t>
            </w:r>
            <w:r w:rsidR="00ED2018" w:rsidRPr="00ED2018">
              <w:rPr>
                <w:rFonts w:cs="B Zar" w:hint="cs"/>
                <w:color w:val="000000"/>
                <w:sz w:val="24"/>
                <w:szCs w:val="24"/>
                <w:rtl/>
                <w:lang w:bidi="fa-IR"/>
              </w:rPr>
              <w:t xml:space="preserve"> ارائه می</w:t>
            </w:r>
            <w:r w:rsidR="001708D8">
              <w:rPr>
                <w:rFonts w:cs="B Zar"/>
                <w:color w:val="000000"/>
                <w:sz w:val="24"/>
                <w:szCs w:val="24"/>
                <w:rtl/>
                <w:lang w:bidi="fa-IR"/>
              </w:rPr>
              <w:softHyphen/>
            </w:r>
            <w:r w:rsidR="00ED2018" w:rsidRPr="00ED2018">
              <w:rPr>
                <w:rFonts w:cs="B Zar" w:hint="cs"/>
                <w:color w:val="000000"/>
                <w:sz w:val="24"/>
                <w:szCs w:val="24"/>
                <w:rtl/>
                <w:lang w:bidi="fa-IR"/>
              </w:rPr>
              <w:t xml:space="preserve">گردد. </w:t>
            </w:r>
          </w:p>
        </w:tc>
      </w:tr>
    </w:tbl>
    <w:p w:rsidR="003D2038" w:rsidRPr="009B3E4F" w:rsidRDefault="003D2038" w:rsidP="00D15A39">
      <w:pPr>
        <w:tabs>
          <w:tab w:val="left" w:pos="1201"/>
        </w:tabs>
        <w:bidi/>
        <w:jc w:val="center"/>
        <w:rPr>
          <w:rFonts w:cs="B Nazanin"/>
          <w:color w:val="FF0000"/>
          <w:sz w:val="8"/>
          <w:szCs w:val="8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97"/>
      </w:tblGrid>
      <w:tr w:rsidR="009B3E4F" w:rsidRPr="002460C3" w:rsidTr="00E63A30">
        <w:tc>
          <w:tcPr>
            <w:tcW w:w="9243" w:type="dxa"/>
            <w:tcBorders>
              <w:top w:val="single" w:sz="1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9B3E4F" w:rsidRPr="002460C3" w:rsidRDefault="009B3E4F" w:rsidP="00D15A39">
            <w:pPr>
              <w:tabs>
                <w:tab w:val="left" w:pos="1201"/>
              </w:tabs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گزیده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softHyphen/>
              <w:t>ای از مقررات آموزشی در کلاس درس:</w:t>
            </w:r>
          </w:p>
        </w:tc>
      </w:tr>
      <w:tr w:rsidR="009B3E4F" w:rsidRPr="002460C3" w:rsidTr="002460C3">
        <w:tc>
          <w:tcPr>
            <w:tcW w:w="924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8D72E1" w:rsidRPr="002460C3" w:rsidRDefault="008D72E1" w:rsidP="00F82CFF">
            <w:pPr>
              <w:pStyle w:val="ListParagraph"/>
              <w:numPr>
                <w:ilvl w:val="0"/>
                <w:numId w:val="3"/>
              </w:numPr>
              <w:bidi/>
              <w:spacing w:after="0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دانشجو موظف است قبل از حضور استاد در کلاس حاضر باشد.</w:t>
            </w:r>
          </w:p>
          <w:p w:rsidR="008D72E1" w:rsidRPr="002460C3" w:rsidRDefault="008D72E1" w:rsidP="00F82CFF">
            <w:pPr>
              <w:pStyle w:val="ListParagraph"/>
              <w:numPr>
                <w:ilvl w:val="0"/>
                <w:numId w:val="3"/>
              </w:numPr>
              <w:bidi/>
              <w:spacing w:after="0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خاموش کردن تلفن همرا</w:t>
            </w:r>
            <w:r w:rsidR="0093739B">
              <w:rPr>
                <w:rFonts w:cs="B Nazanin" w:hint="cs"/>
                <w:sz w:val="24"/>
                <w:szCs w:val="24"/>
                <w:rtl/>
                <w:lang w:bidi="fa-IR"/>
              </w:rPr>
              <w:t>ه</w:t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ر کلاس درس الزامی است.</w:t>
            </w:r>
          </w:p>
          <w:p w:rsidR="008D72E1" w:rsidRPr="002460C3" w:rsidRDefault="009B3E4F" w:rsidP="00F82CFF">
            <w:pPr>
              <w:pStyle w:val="ListParagraph"/>
              <w:numPr>
                <w:ilvl w:val="0"/>
                <w:numId w:val="3"/>
              </w:numPr>
              <w:bidi/>
              <w:spacing w:after="0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فعالیت</w:t>
            </w:r>
            <w:r w:rsidR="008D72E1" w:rsidRPr="002460C3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="008D72E1"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ای </w:t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انشجو در کلاس</w:t>
            </w:r>
            <w:r w:rsidR="008D72E1"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رس </w:t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شامل شر</w:t>
            </w:r>
            <w:r w:rsidR="008D72E1"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کت فعال در بحث</w:t>
            </w:r>
            <w:r w:rsidR="008D72E1" w:rsidRPr="002460C3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 w:rsidR="008D72E1"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اسخ به </w:t>
            </w:r>
            <w:r w:rsidR="008D72E1"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سوالات و آمادگی برای یادگیری می</w:t>
            </w:r>
            <w:r w:rsidR="008D72E1" w:rsidRPr="002460C3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باشد</w:t>
            </w:r>
            <w:r w:rsidR="008D72E1"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8D72E1" w:rsidRPr="002460C3" w:rsidRDefault="009B3E4F" w:rsidP="001708D8">
            <w:pPr>
              <w:pStyle w:val="ListParagraph"/>
              <w:numPr>
                <w:ilvl w:val="0"/>
                <w:numId w:val="3"/>
              </w:numPr>
              <w:bidi/>
              <w:spacing w:after="0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صورتی که غیبت دانشجو در کلاس بیش از </w:t>
            </w:r>
            <w:r w:rsidR="001708D8">
              <w:rPr>
                <w:rFonts w:cs="B Nazanin" w:hint="cs"/>
                <w:sz w:val="24"/>
                <w:szCs w:val="24"/>
                <w:rtl/>
                <w:lang w:bidi="fa-IR"/>
              </w:rPr>
              <w:t>24</w:t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/</w:t>
            </w:r>
            <w:r w:rsidR="001708D8"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ات جلسات </w:t>
            </w:r>
            <w:r w:rsidR="008D72E1"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شود، درس مربوطه حذف </w:t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خواهد شد</w:t>
            </w:r>
            <w:r w:rsidR="008D72E1"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9B3E4F" w:rsidRPr="002460C3" w:rsidRDefault="009B3E4F" w:rsidP="00F82CFF">
            <w:pPr>
              <w:pStyle w:val="ListParagraph"/>
              <w:numPr>
                <w:ilvl w:val="0"/>
                <w:numId w:val="3"/>
              </w:numPr>
              <w:bidi/>
              <w:spacing w:after="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به استناد آیین نامه مصوب جلسه</w:t>
            </w:r>
            <w:r w:rsidR="0093739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258 شورای عالی انقلاب فرهن</w:t>
            </w:r>
            <w:r w:rsidR="004279F6"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گی کار</w:t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نامه رفتار</w:t>
            </w:r>
            <w:r w:rsidR="004279F6"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4279F6"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وشش حرفه</w:t>
            </w:r>
            <w:r w:rsidR="004279F6" w:rsidRPr="002460C3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2460C3">
              <w:rPr>
                <w:rFonts w:cs="B Nazanin" w:hint="cs"/>
                <w:sz w:val="24"/>
                <w:szCs w:val="24"/>
                <w:rtl/>
                <w:lang w:bidi="fa-IR"/>
              </w:rPr>
              <w:t>ای دانشجویان طبق لیست پیوست توسط اساتید تکمیل خواهد گردید.</w:t>
            </w:r>
          </w:p>
        </w:tc>
      </w:tr>
    </w:tbl>
    <w:p w:rsidR="009B3E4F" w:rsidRPr="008D72E1" w:rsidRDefault="009B3E4F" w:rsidP="00D15A39">
      <w:pPr>
        <w:tabs>
          <w:tab w:val="left" w:pos="1201"/>
        </w:tabs>
        <w:bidi/>
        <w:jc w:val="center"/>
        <w:rPr>
          <w:rFonts w:cs="B Nazanin"/>
          <w:color w:val="FF0000"/>
          <w:sz w:val="8"/>
          <w:szCs w:val="8"/>
          <w:rtl/>
        </w:rPr>
      </w:pPr>
    </w:p>
    <w:tbl>
      <w:tblPr>
        <w:bidiVisual/>
        <w:tblW w:w="92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67"/>
      </w:tblGrid>
      <w:tr w:rsidR="008D72E1" w:rsidRPr="002460C3" w:rsidTr="00A04822">
        <w:tc>
          <w:tcPr>
            <w:tcW w:w="9267" w:type="dxa"/>
            <w:tcBorders>
              <w:top w:val="single" w:sz="1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8D72E1" w:rsidRPr="002460C3" w:rsidRDefault="008D72E1" w:rsidP="00D15A39">
            <w:pPr>
              <w:tabs>
                <w:tab w:val="left" w:pos="1201"/>
              </w:tabs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lastRenderedPageBreak/>
              <w:t>هدف کلی درس:</w:t>
            </w:r>
          </w:p>
        </w:tc>
      </w:tr>
      <w:tr w:rsidR="00471A49" w:rsidRPr="002460C3" w:rsidTr="00A04822">
        <w:tc>
          <w:tcPr>
            <w:tcW w:w="9267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ED2018" w:rsidP="00F20155">
            <w:pPr>
              <w:tabs>
                <w:tab w:val="left" w:pos="1201"/>
              </w:tabs>
              <w:bidi/>
              <w:jc w:val="both"/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توانمندسازی دانشجویان </w:t>
            </w:r>
            <w:r w:rsidR="00F20155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پرستاری و بهداشت عمومی</w:t>
            </w:r>
            <w:r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 از نظ</w:t>
            </w:r>
            <w:r w:rsidR="007827F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ر مهارت</w:t>
            </w:r>
            <w:r w:rsidR="007827F0"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های چهارگانه خواندن، نوشتن، شنیدن، و صحبت کردن</w:t>
            </w:r>
            <w:r w:rsidR="00F20155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 در زبان انگلیسی</w:t>
            </w:r>
            <w:r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. </w:t>
            </w:r>
          </w:p>
        </w:tc>
      </w:tr>
    </w:tbl>
    <w:p w:rsidR="008D72E1" w:rsidRPr="00854F75" w:rsidRDefault="008D72E1" w:rsidP="00D15A39">
      <w:pPr>
        <w:tabs>
          <w:tab w:val="left" w:pos="1201"/>
        </w:tabs>
        <w:bidi/>
        <w:jc w:val="center"/>
        <w:rPr>
          <w:rFonts w:cs="B Nazanin"/>
          <w:color w:val="FF0000"/>
          <w:sz w:val="10"/>
          <w:szCs w:val="10"/>
          <w:rtl/>
        </w:rPr>
      </w:pPr>
    </w:p>
    <w:tbl>
      <w:tblPr>
        <w:bidiVisual/>
        <w:tblW w:w="92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3"/>
        <w:gridCol w:w="3604"/>
        <w:gridCol w:w="1002"/>
        <w:gridCol w:w="1197"/>
        <w:gridCol w:w="1307"/>
      </w:tblGrid>
      <w:tr w:rsidR="008D72E1" w:rsidRPr="002460C3" w:rsidTr="00E63A30">
        <w:tc>
          <w:tcPr>
            <w:tcW w:w="9233" w:type="dxa"/>
            <w:gridSpan w:val="5"/>
            <w:tcBorders>
              <w:top w:val="single" w:sz="1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8D72E1" w:rsidRPr="002460C3" w:rsidRDefault="008D72E1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>جلسه اول</w:t>
            </w:r>
            <w:r w:rsidR="00D31A4A"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="00D31A4A" w:rsidRPr="002460C3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–</w:t>
            </w:r>
            <w:r w:rsidR="00D31A4A"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    </w:t>
            </w:r>
            <w:r w:rsidR="00D31A4A"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9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1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1402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D31A4A" w:rsidRPr="002460C3" w:rsidRDefault="00D31A4A" w:rsidP="008C1367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D31A4A" w:rsidRPr="002460C3" w:rsidRDefault="00D31A4A" w:rsidP="008C1367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D31A4A" w:rsidRPr="002460C3" w:rsidRDefault="00D31A4A" w:rsidP="008C1367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D31A4A" w:rsidRPr="002460C3" w:rsidRDefault="00D31A4A" w:rsidP="008C1367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D31A4A" w:rsidRPr="002460C3" w:rsidRDefault="00D31A4A" w:rsidP="008C1367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45CFF" w:rsidRPr="002460C3" w:rsidTr="00705C9D">
        <w:trPr>
          <w:trHeight w:val="778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471A49" w:rsidRPr="006E1576" w:rsidRDefault="00F45CFF" w:rsidP="006E1576">
            <w:pPr>
              <w:tabs>
                <w:tab w:val="left" w:pos="1201"/>
              </w:tabs>
              <w:spacing w:after="0" w:line="240" w:lineRule="auto"/>
              <w:rPr>
                <w:rFonts w:asciiTheme="majorBidi" w:hAnsiTheme="majorBidi" w:cstheme="majorBidi"/>
                <w:color w:val="00000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lang w:bidi="fa-IR"/>
              </w:rPr>
              <w:t>The common cold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1708D8" w:rsidRDefault="001708D8" w:rsidP="00471A49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</w:t>
            </w:r>
            <w:r w:rsidR="004F1FB0">
              <w:rPr>
                <w:rFonts w:cs="B Nazanin" w:hint="cs"/>
                <w:color w:val="000000"/>
                <w:rtl/>
                <w:lang w:bidi="fa-IR"/>
              </w:rPr>
              <w:t>دانشجو بت</w:t>
            </w:r>
            <w:r>
              <w:rPr>
                <w:rFonts w:cs="B Nazanin" w:hint="cs"/>
                <w:color w:val="000000"/>
                <w:rtl/>
                <w:lang w:bidi="fa-IR"/>
              </w:rPr>
              <w:t>واند متن را با تلفظ درست بخواند</w:t>
            </w:r>
            <w:r w:rsidR="00A929C5">
              <w:rPr>
                <w:rFonts w:cs="B Nazanin" w:hint="cs"/>
                <w:color w:val="000000"/>
                <w:rtl/>
                <w:lang w:bidi="fa-IR"/>
              </w:rPr>
              <w:t>.</w:t>
            </w:r>
          </w:p>
          <w:p w:rsidR="00A929C5" w:rsidRDefault="00A929C5" w:rsidP="00A929C5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471A49" w:rsidRDefault="001708D8" w:rsidP="00A929C5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</w:t>
            </w:r>
            <w:r w:rsidR="004F1FB0">
              <w:rPr>
                <w:rFonts w:cs="B Nazanin" w:hint="cs"/>
                <w:color w:val="000000"/>
                <w:rtl/>
                <w:lang w:bidi="fa-IR"/>
              </w:rPr>
              <w:t xml:space="preserve"> </w:t>
            </w:r>
            <w:r w:rsidR="00A929C5">
              <w:rPr>
                <w:rFonts w:cs="B Nazanin" w:hint="cs"/>
                <w:color w:val="000000"/>
                <w:rtl/>
                <w:lang w:bidi="fa-IR"/>
              </w:rPr>
              <w:t xml:space="preserve">دانشجو بتواند خلاصه متن را </w:t>
            </w:r>
            <w:r w:rsidR="00705C9D">
              <w:rPr>
                <w:rFonts w:cs="B Nazanin" w:hint="cs"/>
                <w:color w:val="000000"/>
                <w:rtl/>
                <w:lang w:bidi="fa-IR"/>
              </w:rPr>
              <w:t xml:space="preserve">به درستی </w:t>
            </w:r>
            <w:r w:rsidR="00A929C5">
              <w:rPr>
                <w:rFonts w:cs="B Nazanin" w:hint="cs"/>
                <w:color w:val="000000"/>
                <w:rtl/>
                <w:lang w:bidi="fa-IR"/>
              </w:rPr>
              <w:t>بنویسد.</w:t>
            </w:r>
          </w:p>
          <w:p w:rsidR="00A929C5" w:rsidRPr="002460C3" w:rsidRDefault="00A929C5" w:rsidP="00A929C5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A929C5" w:rsidRDefault="00A929C5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انش)</w:t>
            </w:r>
          </w:p>
          <w:p w:rsidR="00A929C5" w:rsidRDefault="00F20155" w:rsidP="00A929C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</w:t>
            </w:r>
            <w:r w:rsidR="00A929C5">
              <w:rPr>
                <w:rFonts w:cs="B Nazanin" w:hint="cs"/>
                <w:color w:val="000000"/>
                <w:rtl/>
              </w:rPr>
              <w:t>)</w:t>
            </w:r>
          </w:p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A929C5" w:rsidRDefault="00705C9D" w:rsidP="00A929C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  <w:p w:rsidR="00471A49" w:rsidRPr="0093739B" w:rsidRDefault="00705C9D" w:rsidP="00A929C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</w:t>
            </w:r>
            <w:r w:rsidR="00A929C5">
              <w:rPr>
                <w:rFonts w:cs="B Nazanin" w:hint="cs"/>
                <w:color w:val="000000"/>
                <w:rtl/>
              </w:rPr>
              <w:t xml:space="preserve"> (درک و فهم</w:t>
            </w:r>
            <w:r>
              <w:rPr>
                <w:rFonts w:cs="B Nazanin" w:hint="cs"/>
                <w:color w:val="000000"/>
                <w:rtl/>
              </w:rPr>
              <w:t>یدن</w:t>
            </w:r>
            <w:r w:rsidR="00A929C5">
              <w:rPr>
                <w:rFonts w:cs="B Nazanin" w:hint="cs"/>
                <w:color w:val="000000"/>
                <w:rtl/>
              </w:rPr>
              <w:t>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471A49" w:rsidRPr="0093739B" w:rsidRDefault="00471A49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 w:rsidR="00705C9D"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705C9D" w:rsidRDefault="00705C9D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471A49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="00471A49"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8D72E1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A206EC" w:rsidRPr="002460C3" w:rsidRDefault="00A206EC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>جلسه دوم</w:t>
            </w:r>
            <w:r w:rsidR="00D31A4A"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="00D31A4A" w:rsidRPr="002460C3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="00D31A4A"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="00D31A4A"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6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2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1402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046FBB" w:rsidRPr="002460C3" w:rsidRDefault="00046FBB" w:rsidP="008C1367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046FBB" w:rsidRPr="002460C3" w:rsidRDefault="00046FBB" w:rsidP="008C1367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046FBB" w:rsidRPr="002460C3" w:rsidRDefault="00046FBB" w:rsidP="008C1367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046FBB" w:rsidRPr="002460C3" w:rsidRDefault="00046FBB" w:rsidP="008C1367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046FBB" w:rsidRPr="002460C3" w:rsidRDefault="00046FBB" w:rsidP="008C1367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45CFF" w:rsidRPr="002460C3" w:rsidTr="00F45CFF">
        <w:trPr>
          <w:trHeight w:val="823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6E1576" w:rsidRDefault="00705C9D" w:rsidP="00705C9D">
            <w:pPr>
              <w:jc w:val="both"/>
              <w:rPr>
                <w:rFonts w:asciiTheme="majorBidi" w:hAnsiTheme="majorBidi" w:cstheme="majorBidi"/>
                <w:rtl/>
              </w:rPr>
            </w:pPr>
            <w:r w:rsidRPr="006E1576">
              <w:rPr>
                <w:rFonts w:asciiTheme="majorBidi" w:hAnsiTheme="majorBidi" w:cstheme="majorBidi"/>
              </w:rPr>
              <w:t>Conjunctions of Time, Reason and Condition: when, as, because, since, whether ... or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قیدهای زمان را در جملات تشخیص دهد. </w:t>
            </w:r>
          </w:p>
          <w:p w:rsidR="00705C9D" w:rsidRPr="00835D48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قیدهای زمان را در نگارش متن انگلیسی بکارگیرد. </w:t>
            </w:r>
            <w:r>
              <w:rPr>
                <w:rFonts w:cs="B Nazanin" w:hint="cs"/>
                <w:color w:val="000000"/>
                <w:rtl/>
              </w:rPr>
              <w:t xml:space="preserve"> 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شناختی</w:t>
            </w:r>
            <w:r>
              <w:rPr>
                <w:rFonts w:cs="B Nazanin" w:hint="cs"/>
                <w:color w:val="000000"/>
                <w:rtl/>
              </w:rPr>
              <w:t xml:space="preserve"> (تجزیه و تحلیل)</w:t>
            </w:r>
            <w:r w:rsidR="00F20155">
              <w:rPr>
                <w:rFonts w:cs="B Nazanin" w:hint="cs"/>
                <w:color w:val="000000"/>
                <w:rtl/>
              </w:rPr>
              <w:t xml:space="preserve"> </w:t>
            </w:r>
            <w:r>
              <w:rPr>
                <w:rFonts w:cs="B Nazanin" w:hint="cs"/>
                <w:color w:val="000000"/>
                <w:rtl/>
              </w:rPr>
              <w:t>شناختی (کاربرد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93739B" w:rsidRDefault="00705C9D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 w:rsidR="00F20155">
              <w:rPr>
                <w:rFonts w:cs="B Nazanin" w:hint="cs"/>
                <w:color w:val="000000"/>
                <w:rtl/>
              </w:rPr>
              <w:t>، بحث گروهی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705C9D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71A49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سوم </w:t>
            </w:r>
            <w:r w:rsidRPr="002460C3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3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2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1402</w:t>
            </w:r>
          </w:p>
        </w:tc>
      </w:tr>
      <w:tr w:rsidR="00F45CFF" w:rsidRPr="002460C3" w:rsidTr="00F45CFF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45CFF" w:rsidRPr="002460C3" w:rsidTr="00F45CFF">
        <w:trPr>
          <w:trHeight w:val="823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6E1576" w:rsidRPr="006E1576" w:rsidRDefault="00F45CFF" w:rsidP="006E1576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  <w:rtl/>
              </w:rPr>
            </w:pPr>
            <w:r>
              <w:rPr>
                <w:rFonts w:asciiTheme="majorBidi" w:hAnsiTheme="majorBidi" w:cstheme="majorBidi"/>
              </w:rPr>
              <w:t>Defense against disease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6E1576" w:rsidRPr="002460C3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انش)</w:t>
            </w:r>
          </w:p>
          <w:p w:rsidR="00705C9D" w:rsidRDefault="00F20155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</w:t>
            </w:r>
            <w:r w:rsidR="00705C9D">
              <w:rPr>
                <w:rFonts w:cs="B Nazanin" w:hint="cs"/>
                <w:color w:val="000000"/>
                <w:rtl/>
              </w:rPr>
              <w:t>)</w:t>
            </w:r>
          </w:p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lastRenderedPageBreak/>
              <w:t>شناختی (درک و فهمیدن)</w:t>
            </w:r>
          </w:p>
          <w:p w:rsidR="006E1576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6E1576" w:rsidRPr="0093739B" w:rsidRDefault="00705C9D" w:rsidP="006E1576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lastRenderedPageBreak/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6E1576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71A49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lastRenderedPageBreak/>
              <w:t xml:space="preserve">جلسه چهارم </w:t>
            </w:r>
            <w:r w:rsidRPr="002460C3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0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2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1402</w:t>
            </w:r>
          </w:p>
        </w:tc>
      </w:tr>
      <w:tr w:rsidR="00F45CFF" w:rsidRPr="002460C3" w:rsidTr="00F45CFF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45CFF" w:rsidRPr="002460C3" w:rsidTr="00F45CFF">
        <w:trPr>
          <w:trHeight w:val="8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827F0" w:rsidRPr="006E1576" w:rsidRDefault="007827F0" w:rsidP="007827F0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  <w:rtl/>
              </w:rPr>
            </w:pPr>
            <w:r w:rsidRPr="006E1576">
              <w:rPr>
                <w:rFonts w:asciiTheme="majorBidi" w:hAnsiTheme="majorBidi" w:cstheme="majorBidi"/>
              </w:rPr>
              <w:t>Verb+ Object+ Bare Infinitive Expressing Manner: By + Gerund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مصدر ساده و اسم مصدر را در جملات تشخیص دهد. </w:t>
            </w:r>
          </w:p>
          <w:p w:rsidR="007827F0" w:rsidRPr="002460C3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مصدر ساده و اسم مصدر را در نگارش متن انگلیسی بکارگیرد. </w:t>
            </w:r>
            <w:r>
              <w:rPr>
                <w:rFonts w:cs="B Nazanin" w:hint="cs"/>
                <w:color w:val="000000"/>
                <w:rtl/>
              </w:rPr>
              <w:t xml:space="preserve"> 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827F0" w:rsidRPr="0093739B" w:rsidRDefault="00705C9D" w:rsidP="007827F0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شناختی</w:t>
            </w:r>
            <w:r>
              <w:rPr>
                <w:rFonts w:cs="B Nazanin" w:hint="cs"/>
                <w:color w:val="000000"/>
                <w:rtl/>
              </w:rPr>
              <w:t xml:space="preserve"> (تجزیه و تحلیل) شناختی (کاربرد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827F0" w:rsidRPr="0093739B" w:rsidRDefault="00705C9D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 w:rsidR="00F20155">
              <w:rPr>
                <w:rFonts w:cs="B Nazanin" w:hint="cs"/>
                <w:color w:val="000000"/>
                <w:rtl/>
              </w:rPr>
              <w:t>، بحث گروهی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7827F0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71A49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پنجم </w:t>
            </w:r>
            <w:r w:rsidRPr="002460C3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7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2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402</w:t>
            </w:r>
          </w:p>
        </w:tc>
      </w:tr>
      <w:tr w:rsidR="00F45CFF" w:rsidRPr="002460C3" w:rsidTr="00F45CFF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45CFF" w:rsidRPr="002460C3" w:rsidTr="00F45CFF">
        <w:trPr>
          <w:trHeight w:val="8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6E1576" w:rsidRDefault="00F45CFF" w:rsidP="00705C9D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</w:rPr>
              <w:t>Germs, infection, and disease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705C9D" w:rsidRPr="002460C3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انش)</w:t>
            </w:r>
          </w:p>
          <w:p w:rsidR="00705C9D" w:rsidRDefault="00F20155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</w:t>
            </w:r>
            <w:r w:rsidR="00705C9D">
              <w:rPr>
                <w:rFonts w:cs="B Nazanin" w:hint="cs"/>
                <w:color w:val="000000"/>
                <w:rtl/>
              </w:rPr>
              <w:t>)</w:t>
            </w:r>
          </w:p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  <w:p w:rsidR="00705C9D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705C9D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71A49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ششم </w:t>
            </w:r>
            <w:r w:rsidRPr="002460C3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9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403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45CFF" w:rsidRPr="002460C3" w:rsidTr="00705C9D">
        <w:trPr>
          <w:trHeight w:val="89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6E1576" w:rsidRDefault="00705C9D" w:rsidP="00705C9D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  <w:rtl/>
              </w:rPr>
            </w:pPr>
            <w:r w:rsidRPr="006E1576">
              <w:rPr>
                <w:rFonts w:asciiTheme="majorBidi" w:hAnsiTheme="majorBidi" w:cstheme="majorBidi"/>
              </w:rPr>
              <w:t>Reduced Adjective Clauses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جملات توصیفی را در جملات تشخیص دهد. </w:t>
            </w:r>
          </w:p>
          <w:p w:rsidR="00705C9D" w:rsidRPr="002460C3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جملات توصیفی را در نگارش متن انگلیسی بکارگیرد. </w:t>
            </w:r>
            <w:r>
              <w:rPr>
                <w:rFonts w:cs="B Nazanin" w:hint="cs"/>
                <w:color w:val="000000"/>
                <w:rtl/>
              </w:rPr>
              <w:t xml:space="preserve"> 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شناختی</w:t>
            </w:r>
            <w:r>
              <w:rPr>
                <w:rFonts w:cs="B Nazanin" w:hint="cs"/>
                <w:color w:val="000000"/>
                <w:rtl/>
              </w:rPr>
              <w:t xml:space="preserve"> (تجزیه و تحلیل) شناختی (کاربرد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93739B" w:rsidRDefault="00705C9D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 w:rsidR="00F20155">
              <w:rPr>
                <w:rFonts w:cs="B Nazanin" w:hint="cs"/>
                <w:color w:val="000000"/>
                <w:rtl/>
              </w:rPr>
              <w:t>، بحث گروهی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705C9D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71A49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هفتم </w:t>
            </w:r>
            <w:r w:rsidRPr="002460C3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6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403</w:t>
            </w:r>
          </w:p>
        </w:tc>
      </w:tr>
      <w:tr w:rsidR="00F45CFF" w:rsidRPr="002460C3" w:rsidTr="00705C9D">
        <w:trPr>
          <w:trHeight w:val="8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6E1576" w:rsidRDefault="00F45CFF" w:rsidP="00705C9D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</w:rPr>
              <w:lastRenderedPageBreak/>
              <w:t>The search for measles vaccine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705C9D" w:rsidRPr="002460C3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انش)</w:t>
            </w:r>
          </w:p>
          <w:p w:rsidR="00705C9D" w:rsidRDefault="00F20155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</w:t>
            </w:r>
            <w:r w:rsidR="00705C9D">
              <w:rPr>
                <w:rFonts w:cs="B Nazanin" w:hint="cs"/>
                <w:color w:val="000000"/>
                <w:rtl/>
              </w:rPr>
              <w:t>)</w:t>
            </w:r>
          </w:p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  <w:p w:rsidR="00705C9D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705C9D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71A49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هشتم </w:t>
            </w:r>
            <w:r w:rsidRPr="002460C3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403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45CFF" w:rsidRPr="002460C3" w:rsidTr="00705C9D">
        <w:trPr>
          <w:trHeight w:val="760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6E1576" w:rsidRDefault="00705C9D" w:rsidP="00705C9D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  <w:rtl/>
              </w:rPr>
            </w:pPr>
            <w:r w:rsidRPr="006E1576">
              <w:rPr>
                <w:rFonts w:asciiTheme="majorBidi" w:hAnsiTheme="majorBidi" w:cstheme="majorBidi"/>
              </w:rPr>
              <w:t>Modification of Adjectives: so/such .... that enough/too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صفت</w:t>
            </w:r>
            <w:r>
              <w:rPr>
                <w:rFonts w:cs="B Nazanin"/>
                <w:color w:val="000000"/>
                <w:rtl/>
                <w:lang w:bidi="fa-IR"/>
              </w:rPr>
              <w:softHyphen/>
            </w:r>
            <w:r>
              <w:rPr>
                <w:rFonts w:cs="B Nazanin" w:hint="cs"/>
                <w:color w:val="000000"/>
                <w:rtl/>
                <w:lang w:bidi="fa-IR"/>
              </w:rPr>
              <w:t xml:space="preserve">ها را در جملات تشخیص دهد. </w:t>
            </w:r>
          </w:p>
          <w:p w:rsidR="00705C9D" w:rsidRPr="002460C3" w:rsidRDefault="00705C9D" w:rsidP="00705C9D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صفت</w:t>
            </w:r>
            <w:r>
              <w:rPr>
                <w:rFonts w:cs="B Nazanin"/>
                <w:color w:val="000000"/>
                <w:rtl/>
                <w:lang w:bidi="fa-IR"/>
              </w:rPr>
              <w:softHyphen/>
            </w:r>
            <w:r>
              <w:rPr>
                <w:rFonts w:cs="B Nazanin" w:hint="cs"/>
                <w:color w:val="000000"/>
                <w:rtl/>
                <w:lang w:bidi="fa-IR"/>
              </w:rPr>
              <w:t xml:space="preserve">ها را در نگارش متن انگلیسی بکارگیرد. </w:t>
            </w:r>
            <w:r>
              <w:rPr>
                <w:rFonts w:cs="B Nazanin" w:hint="cs"/>
                <w:color w:val="000000"/>
                <w:rtl/>
              </w:rPr>
              <w:t xml:space="preserve"> 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شناختی</w:t>
            </w:r>
            <w:r>
              <w:rPr>
                <w:rFonts w:cs="B Nazanin" w:hint="cs"/>
                <w:color w:val="000000"/>
                <w:rtl/>
              </w:rPr>
              <w:t xml:space="preserve"> (تجزیه و تحلیل)</w:t>
            </w:r>
            <w:r w:rsidR="00F20155">
              <w:rPr>
                <w:rFonts w:cs="B Nazanin" w:hint="cs"/>
                <w:color w:val="000000"/>
                <w:rtl/>
              </w:rPr>
              <w:t xml:space="preserve"> </w:t>
            </w:r>
            <w:r>
              <w:rPr>
                <w:rFonts w:cs="B Nazanin" w:hint="cs"/>
                <w:color w:val="000000"/>
                <w:rtl/>
              </w:rPr>
              <w:t>شناختی (کاربرد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705C9D" w:rsidRPr="0093739B" w:rsidRDefault="00705C9D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 w:rsidR="00F20155">
              <w:rPr>
                <w:rFonts w:cs="B Nazanin" w:hint="cs"/>
                <w:color w:val="000000"/>
                <w:rtl/>
              </w:rPr>
              <w:t>، بحث گروهی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705C9D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705C9D" w:rsidRPr="0093739B" w:rsidRDefault="00705C9D" w:rsidP="00705C9D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71A49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نهم </w:t>
            </w:r>
            <w:r w:rsidRPr="002460C3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4F1FB0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3/2/1403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45CFF" w:rsidRPr="002460C3" w:rsidTr="00705C9D">
        <w:trPr>
          <w:trHeight w:val="823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471A49" w:rsidRDefault="006E1576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آزمون میان ترم</w:t>
            </w:r>
            <w:r w:rsidR="004F1FB0">
              <w:rPr>
                <w:rFonts w:cs="B Nazanin" w:hint="cs"/>
                <w:color w:val="000000"/>
                <w:rtl/>
              </w:rPr>
              <w:t xml:space="preserve"> </w:t>
            </w:r>
          </w:p>
          <w:p w:rsidR="004F1FB0" w:rsidRPr="002460C3" w:rsidRDefault="004F1FB0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4F1FB0" w:rsidRPr="006E1576" w:rsidRDefault="004F1FB0" w:rsidP="006611F7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4F1FB0" w:rsidRDefault="00F45CFF" w:rsidP="006611F7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شناختی </w:t>
            </w:r>
          </w:p>
          <w:p w:rsidR="004F1FB0" w:rsidRPr="0093739B" w:rsidRDefault="004F1FB0" w:rsidP="004F1FB0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471A49" w:rsidRDefault="004F1FB0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</w:t>
            </w:r>
            <w:r w:rsidR="006E1576">
              <w:rPr>
                <w:rFonts w:cs="B Nazanin" w:hint="cs"/>
                <w:color w:val="000000"/>
                <w:rtl/>
              </w:rPr>
              <w:t>آزمون</w:t>
            </w:r>
            <w:r w:rsidR="00F45CFF">
              <w:rPr>
                <w:rFonts w:cs="B Nazanin" w:hint="cs"/>
                <w:color w:val="000000"/>
                <w:rtl/>
              </w:rPr>
              <w:t xml:space="preserve"> شفاهی</w:t>
            </w:r>
          </w:p>
          <w:p w:rsidR="004F1FB0" w:rsidRPr="0093739B" w:rsidRDefault="004F1FB0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471A49" w:rsidRPr="0093739B" w:rsidRDefault="00F45CFF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 کتاب</w:t>
            </w:r>
          </w:p>
        </w:tc>
      </w:tr>
      <w:tr w:rsidR="00471A49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دهم </w:t>
            </w:r>
            <w:r w:rsidRPr="002460C3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9/2/1403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45CFF" w:rsidRPr="002460C3" w:rsidTr="00705C9D">
        <w:trPr>
          <w:trHeight w:val="823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Pr="006E1576" w:rsidRDefault="00F20155" w:rsidP="00F45CFF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</w:rPr>
              <w:t>Mental and p</w:t>
            </w:r>
            <w:r w:rsidR="00F45CFF">
              <w:rPr>
                <w:rFonts w:asciiTheme="majorBidi" w:hAnsiTheme="majorBidi" w:cstheme="majorBidi"/>
              </w:rPr>
              <w:t xml:space="preserve">hysical needs of  a patients. 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F45CFF" w:rsidRPr="002460C3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انش)</w:t>
            </w:r>
          </w:p>
          <w:p w:rsidR="00F45CFF" w:rsidRDefault="00F20155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</w:t>
            </w:r>
            <w:r w:rsidR="00F45CFF">
              <w:rPr>
                <w:rFonts w:cs="B Nazanin" w:hint="cs"/>
                <w:color w:val="000000"/>
                <w:rtl/>
              </w:rPr>
              <w:t>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lastRenderedPageBreak/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lastRenderedPageBreak/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71A49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  <w:hideMark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lastRenderedPageBreak/>
              <w:t xml:space="preserve">جلسه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  <w:lang w:bidi="fa-IR"/>
              </w:rPr>
              <w:t>یازده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م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>10/2/1403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20155" w:rsidRPr="002460C3" w:rsidTr="00705C9D">
        <w:trPr>
          <w:trHeight w:val="823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Default="00F20155" w:rsidP="00F20155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6E1576">
              <w:rPr>
                <w:rFonts w:asciiTheme="majorBidi" w:hAnsiTheme="majorBidi" w:cstheme="majorBidi"/>
              </w:rPr>
              <w:t>Expressing Contrast: while, whereas</w:t>
            </w:r>
          </w:p>
          <w:p w:rsidR="00F20155" w:rsidRPr="006E1576" w:rsidRDefault="00F20155" w:rsidP="00F20155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  <w:lang w:bidi="fa-IR"/>
              </w:rPr>
            </w:pP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Default="00F20155" w:rsidP="00F20155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قیدهای مخالف را در جملات تشخیص دهد. </w:t>
            </w:r>
          </w:p>
          <w:p w:rsidR="00F20155" w:rsidRPr="002460C3" w:rsidRDefault="00F20155" w:rsidP="00F20155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قیدهای مخالف را در نگارش متن انگلیسی بکارگیرد. </w:t>
            </w:r>
            <w:r>
              <w:rPr>
                <w:rFonts w:cs="B Nazanin" w:hint="cs"/>
                <w:color w:val="000000"/>
                <w:rtl/>
              </w:rPr>
              <w:t xml:space="preserve"> 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Pr="0093739B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شناختی</w:t>
            </w:r>
            <w:r>
              <w:rPr>
                <w:rFonts w:cs="B Nazanin" w:hint="cs"/>
                <w:color w:val="000000"/>
                <w:rtl/>
              </w:rPr>
              <w:t xml:space="preserve"> (تجزیه و تحلیل) شناختی (کاربرد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Pr="0093739B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F20155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20155" w:rsidRPr="0093739B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71A49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  <w:hideMark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دوازدهم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D122B2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6/2/1403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20155" w:rsidRPr="002460C3" w:rsidTr="00705C9D">
        <w:trPr>
          <w:trHeight w:val="8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Default="00F20155" w:rsidP="00F20155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6E1576">
              <w:rPr>
                <w:rFonts w:asciiTheme="majorBidi" w:hAnsiTheme="majorBidi" w:cstheme="majorBidi"/>
              </w:rPr>
              <w:t>Expressing Purpose: so that, to, in order to, so as to</w:t>
            </w:r>
            <w:r>
              <w:rPr>
                <w:rFonts w:asciiTheme="majorBidi" w:hAnsiTheme="majorBidi" w:cstheme="majorBidi" w:hint="cs"/>
                <w:rtl/>
              </w:rPr>
              <w:t xml:space="preserve"> </w:t>
            </w:r>
          </w:p>
          <w:p w:rsidR="00F20155" w:rsidRPr="006E1576" w:rsidRDefault="00F20155" w:rsidP="00F20155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Default="00F20155" w:rsidP="00F20155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عبارت</w:t>
            </w:r>
            <w:r>
              <w:rPr>
                <w:rFonts w:cs="B Nazanin"/>
                <w:color w:val="000000"/>
                <w:rtl/>
                <w:lang w:bidi="fa-IR"/>
              </w:rPr>
              <w:softHyphen/>
            </w:r>
            <w:r>
              <w:rPr>
                <w:rFonts w:cs="B Nazanin" w:hint="cs"/>
                <w:color w:val="000000"/>
                <w:rtl/>
                <w:lang w:bidi="fa-IR"/>
              </w:rPr>
              <w:t>های نتیجه</w:t>
            </w:r>
            <w:r>
              <w:rPr>
                <w:rFonts w:cs="B Nazanin"/>
                <w:color w:val="000000"/>
                <w:rtl/>
                <w:lang w:bidi="fa-IR"/>
              </w:rPr>
              <w:softHyphen/>
            </w:r>
            <w:r>
              <w:rPr>
                <w:rFonts w:cs="B Nazanin" w:hint="cs"/>
                <w:color w:val="000000"/>
                <w:rtl/>
                <w:lang w:bidi="fa-IR"/>
              </w:rPr>
              <w:t xml:space="preserve">گیری را در جملات تشخیص دهد. </w:t>
            </w:r>
          </w:p>
          <w:p w:rsidR="00F20155" w:rsidRPr="002460C3" w:rsidRDefault="00F20155" w:rsidP="00F20155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عبارت</w:t>
            </w:r>
            <w:r>
              <w:rPr>
                <w:rFonts w:cs="B Nazanin"/>
                <w:color w:val="000000"/>
                <w:rtl/>
                <w:lang w:bidi="fa-IR"/>
              </w:rPr>
              <w:softHyphen/>
            </w:r>
            <w:r>
              <w:rPr>
                <w:rFonts w:cs="B Nazanin" w:hint="cs"/>
                <w:color w:val="000000"/>
                <w:rtl/>
                <w:lang w:bidi="fa-IR"/>
              </w:rPr>
              <w:t>های نتیجه</w:t>
            </w:r>
            <w:r>
              <w:rPr>
                <w:rFonts w:cs="B Nazanin"/>
                <w:color w:val="000000"/>
                <w:rtl/>
                <w:lang w:bidi="fa-IR"/>
              </w:rPr>
              <w:softHyphen/>
            </w:r>
            <w:r>
              <w:rPr>
                <w:rFonts w:cs="B Nazanin" w:hint="cs"/>
                <w:color w:val="000000"/>
                <w:rtl/>
                <w:lang w:bidi="fa-IR"/>
              </w:rPr>
              <w:t xml:space="preserve">گیری را در نگارش متن انگلیسی بکارگیرد. </w:t>
            </w:r>
            <w:r>
              <w:rPr>
                <w:rFonts w:cs="B Nazanin" w:hint="cs"/>
                <w:color w:val="000000"/>
                <w:rtl/>
              </w:rPr>
              <w:t xml:space="preserve"> 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Pr="0093739B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شناختی</w:t>
            </w:r>
            <w:r>
              <w:rPr>
                <w:rFonts w:cs="B Nazanin" w:hint="cs"/>
                <w:color w:val="000000"/>
                <w:rtl/>
              </w:rPr>
              <w:t xml:space="preserve"> (تجزیه و تحلیل) شناختی (کاربرد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Pr="0093739B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F20155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20155" w:rsidRPr="0093739B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71A49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  <w:hideMark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سیزدهم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71686D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4F1FB0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7/2/1403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45CFF" w:rsidRPr="002460C3" w:rsidTr="00705C9D">
        <w:trPr>
          <w:trHeight w:val="832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Pr="006E1576" w:rsidRDefault="00F45CFF" w:rsidP="00F45CFF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</w:rPr>
              <w:t>Health and fitness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F45CFF" w:rsidRPr="002460C3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انش)</w:t>
            </w:r>
          </w:p>
          <w:p w:rsidR="00F45CFF" w:rsidRDefault="00F20155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</w:t>
            </w:r>
            <w:r w:rsidR="00F45CFF">
              <w:rPr>
                <w:rFonts w:cs="B Nazanin" w:hint="cs"/>
                <w:color w:val="000000"/>
                <w:rtl/>
              </w:rPr>
              <w:t>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71A49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  <w:hideMark/>
          </w:tcPr>
          <w:p w:rsidR="00471A49" w:rsidRPr="002460C3" w:rsidRDefault="00471A49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چهاردهم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 w:rsidR="004F1FB0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3/2/1403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  <w:hideMark/>
          </w:tcPr>
          <w:p w:rsidR="00471A49" w:rsidRPr="002460C3" w:rsidRDefault="00471A49" w:rsidP="00471A49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20155" w:rsidRPr="002460C3" w:rsidTr="00705C9D">
        <w:trPr>
          <w:trHeight w:val="868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Pr="00F20155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asciiTheme="majorBidi" w:hAnsiTheme="majorBidi" w:cs="B Nazanin"/>
                <w:color w:val="000000"/>
              </w:rPr>
            </w:pPr>
            <w:r w:rsidRPr="00F20155">
              <w:rPr>
                <w:rFonts w:asciiTheme="majorBidi" w:hAnsiTheme="majorBidi" w:cs="B Nazanin" w:hint="cs"/>
                <w:color w:val="000000"/>
                <w:rtl/>
              </w:rPr>
              <w:lastRenderedPageBreak/>
              <w:t>زمان</w:t>
            </w:r>
            <w:r w:rsidRPr="00F20155">
              <w:rPr>
                <w:rFonts w:asciiTheme="majorBidi" w:hAnsiTheme="majorBidi" w:cs="B Nazanin"/>
                <w:color w:val="000000"/>
                <w:rtl/>
              </w:rPr>
              <w:softHyphen/>
            </w:r>
            <w:r w:rsidRPr="00F20155">
              <w:rPr>
                <w:rFonts w:asciiTheme="majorBidi" w:hAnsiTheme="majorBidi" w:cs="B Nazanin" w:hint="cs"/>
                <w:color w:val="000000"/>
                <w:rtl/>
              </w:rPr>
              <w:t>های مختلف در زبان انگلیسی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Default="00F20155" w:rsidP="00F20155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زمان</w:t>
            </w:r>
            <w:r>
              <w:rPr>
                <w:rFonts w:cs="B Nazanin"/>
                <w:color w:val="000000"/>
                <w:rtl/>
                <w:lang w:bidi="fa-IR"/>
              </w:rPr>
              <w:softHyphen/>
            </w:r>
            <w:r>
              <w:rPr>
                <w:rFonts w:cs="B Nazanin" w:hint="cs"/>
                <w:color w:val="000000"/>
                <w:rtl/>
                <w:lang w:bidi="fa-IR"/>
              </w:rPr>
              <w:t xml:space="preserve">های مختلف در زبان انگلیسی را در جملات تشخیص دهد. </w:t>
            </w:r>
          </w:p>
          <w:p w:rsidR="00F20155" w:rsidRPr="002460C3" w:rsidRDefault="00F20155" w:rsidP="00F20155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زمان</w:t>
            </w:r>
            <w:r>
              <w:rPr>
                <w:rFonts w:cs="B Nazanin"/>
                <w:color w:val="000000"/>
                <w:rtl/>
                <w:lang w:bidi="fa-IR"/>
              </w:rPr>
              <w:softHyphen/>
            </w:r>
            <w:r>
              <w:rPr>
                <w:rFonts w:cs="B Nazanin" w:hint="cs"/>
                <w:color w:val="000000"/>
                <w:rtl/>
                <w:lang w:bidi="fa-IR"/>
              </w:rPr>
              <w:t xml:space="preserve">های مختلف در زبان انگلیسی را در نگارش متن انگلیسی بکارگیرد. </w:t>
            </w:r>
            <w:r>
              <w:rPr>
                <w:rFonts w:cs="B Nazanin" w:hint="cs"/>
                <w:color w:val="000000"/>
                <w:rtl/>
              </w:rPr>
              <w:t xml:space="preserve"> 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Pr="0093739B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شناختی</w:t>
            </w:r>
            <w:r>
              <w:rPr>
                <w:rFonts w:cs="B Nazanin" w:hint="cs"/>
                <w:color w:val="000000"/>
                <w:rtl/>
              </w:rPr>
              <w:t xml:space="preserve"> (تجزیه و تحلیل) شناختی (کاربرد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Pr="0093739B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F20155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20155" w:rsidRPr="0093739B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F1FB0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  <w:hideMark/>
          </w:tcPr>
          <w:p w:rsidR="004F1FB0" w:rsidRPr="002460C3" w:rsidRDefault="004F1FB0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پانزدهم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4/2/1403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45CFF" w:rsidRPr="002460C3" w:rsidTr="00705C9D">
        <w:trPr>
          <w:trHeight w:val="733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  <w:rtl/>
              </w:rPr>
            </w:pPr>
            <w:r>
              <w:rPr>
                <w:rFonts w:asciiTheme="majorBidi" w:hAnsiTheme="majorBidi" w:cstheme="majorBidi"/>
                <w:color w:val="000000"/>
              </w:rPr>
              <w:t>The scientific method</w:t>
            </w:r>
          </w:p>
          <w:p w:rsidR="00F45CFF" w:rsidRPr="006E1576" w:rsidRDefault="00F45CFF" w:rsidP="00F45CFF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F45CFF" w:rsidRPr="002460C3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انش)</w:t>
            </w:r>
          </w:p>
          <w:p w:rsidR="00F45CFF" w:rsidRDefault="00F20155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</w:t>
            </w:r>
            <w:r w:rsidR="00F45CFF">
              <w:rPr>
                <w:rFonts w:cs="B Nazanin" w:hint="cs"/>
                <w:color w:val="000000"/>
                <w:rtl/>
              </w:rPr>
              <w:t>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F1FB0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  <w:hideMark/>
          </w:tcPr>
          <w:p w:rsidR="004F1FB0" w:rsidRPr="002460C3" w:rsidRDefault="004F1FB0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شانزدهم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30/2/1403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20155" w:rsidRPr="002460C3" w:rsidTr="00705C9D">
        <w:trPr>
          <w:trHeight w:val="760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  <w:hideMark/>
          </w:tcPr>
          <w:p w:rsidR="00F20155" w:rsidRPr="006E1576" w:rsidRDefault="00F20155" w:rsidP="00F20155">
            <w:pPr>
              <w:tabs>
                <w:tab w:val="left" w:pos="1201"/>
              </w:tabs>
              <w:spacing w:after="0" w:line="240" w:lineRule="auto"/>
              <w:rPr>
                <w:rFonts w:asciiTheme="majorBidi" w:hAnsiTheme="majorBidi" w:cstheme="majorBidi"/>
                <w:color w:val="000000"/>
              </w:rPr>
            </w:pPr>
            <w:r w:rsidRPr="006E1576">
              <w:rPr>
                <w:rFonts w:asciiTheme="majorBidi" w:hAnsiTheme="majorBidi" w:cstheme="majorBidi"/>
                <w:color w:val="000000"/>
              </w:rPr>
              <w:t>Expressing</w:t>
            </w:r>
          </w:p>
          <w:p w:rsidR="00F20155" w:rsidRPr="006E1576" w:rsidRDefault="00F20155" w:rsidP="00F20155">
            <w:pPr>
              <w:tabs>
                <w:tab w:val="left" w:pos="1201"/>
              </w:tabs>
              <w:spacing w:after="0" w:line="240" w:lineRule="auto"/>
              <w:rPr>
                <w:rFonts w:asciiTheme="majorBidi" w:hAnsiTheme="majorBidi" w:cstheme="majorBidi"/>
                <w:color w:val="000000"/>
              </w:rPr>
            </w:pPr>
            <w:r w:rsidRPr="006E1576">
              <w:rPr>
                <w:rFonts w:asciiTheme="majorBidi" w:hAnsiTheme="majorBidi" w:cstheme="majorBidi"/>
                <w:color w:val="000000"/>
              </w:rPr>
              <w:t>Possibility,</w:t>
            </w:r>
          </w:p>
          <w:p w:rsidR="00F20155" w:rsidRPr="006E1576" w:rsidRDefault="00F20155" w:rsidP="00F20155">
            <w:pPr>
              <w:tabs>
                <w:tab w:val="left" w:pos="1201"/>
              </w:tabs>
              <w:spacing w:after="0" w:line="240" w:lineRule="auto"/>
              <w:rPr>
                <w:rFonts w:asciiTheme="majorBidi" w:hAnsiTheme="majorBidi" w:cstheme="majorBidi"/>
                <w:color w:val="000000"/>
              </w:rPr>
            </w:pPr>
            <w:r w:rsidRPr="006E1576">
              <w:rPr>
                <w:rFonts w:asciiTheme="majorBidi" w:hAnsiTheme="majorBidi" w:cstheme="majorBidi"/>
                <w:color w:val="000000"/>
              </w:rPr>
              <w:t>Deduction, and</w:t>
            </w:r>
          </w:p>
          <w:p w:rsidR="00F20155" w:rsidRPr="006E1576" w:rsidRDefault="00F20155" w:rsidP="00F20155">
            <w:pPr>
              <w:tabs>
                <w:tab w:val="left" w:pos="1201"/>
              </w:tabs>
              <w:spacing w:after="0" w:line="240" w:lineRule="auto"/>
              <w:rPr>
                <w:rFonts w:asciiTheme="majorBidi" w:hAnsiTheme="majorBidi" w:cstheme="majorBidi"/>
                <w:color w:val="000000"/>
              </w:rPr>
            </w:pPr>
            <w:r w:rsidRPr="006E1576">
              <w:rPr>
                <w:rFonts w:asciiTheme="majorBidi" w:hAnsiTheme="majorBidi" w:cstheme="majorBidi"/>
                <w:color w:val="000000"/>
              </w:rPr>
              <w:t>Advisability in the</w:t>
            </w:r>
          </w:p>
          <w:p w:rsidR="00F20155" w:rsidRPr="006E1576" w:rsidRDefault="00F20155" w:rsidP="00F20155">
            <w:pPr>
              <w:tabs>
                <w:tab w:val="left" w:pos="1201"/>
              </w:tabs>
              <w:spacing w:after="0" w:line="240" w:lineRule="auto"/>
              <w:rPr>
                <w:rFonts w:asciiTheme="majorBidi" w:hAnsiTheme="majorBidi" w:cstheme="majorBidi"/>
                <w:color w:val="000000"/>
              </w:rPr>
            </w:pPr>
            <w:r w:rsidRPr="006E1576">
              <w:rPr>
                <w:rFonts w:asciiTheme="majorBidi" w:hAnsiTheme="majorBidi" w:cstheme="majorBidi"/>
                <w:color w:val="000000"/>
              </w:rPr>
              <w:t>past: may /might</w:t>
            </w:r>
          </w:p>
          <w:p w:rsidR="00F20155" w:rsidRPr="006E1576" w:rsidRDefault="00F20155" w:rsidP="00F20155">
            <w:pPr>
              <w:tabs>
                <w:tab w:val="left" w:pos="1201"/>
              </w:tabs>
              <w:spacing w:after="0" w:line="240" w:lineRule="auto"/>
              <w:rPr>
                <w:rFonts w:asciiTheme="majorBidi" w:hAnsiTheme="majorBidi" w:cstheme="majorBidi"/>
                <w:color w:val="000000"/>
              </w:rPr>
            </w:pPr>
            <w:r w:rsidRPr="006E1576">
              <w:rPr>
                <w:rFonts w:asciiTheme="majorBidi" w:hAnsiTheme="majorBidi" w:cstheme="majorBidi"/>
                <w:color w:val="000000"/>
              </w:rPr>
              <w:t xml:space="preserve"> must +have+p.p.</w:t>
            </w:r>
          </w:p>
          <w:p w:rsidR="00F20155" w:rsidRDefault="00F20155" w:rsidP="00F20155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</w:rPr>
            </w:pPr>
            <w:r w:rsidRPr="006E1576">
              <w:rPr>
                <w:rFonts w:asciiTheme="majorBidi" w:hAnsiTheme="majorBidi" w:cstheme="majorBidi"/>
                <w:color w:val="000000"/>
                <w:rtl/>
              </w:rPr>
              <w:t xml:space="preserve"> </w:t>
            </w:r>
            <w:r w:rsidRPr="006E1576">
              <w:rPr>
                <w:rFonts w:asciiTheme="majorBidi" w:hAnsiTheme="majorBidi" w:cstheme="majorBidi"/>
                <w:color w:val="000000"/>
              </w:rPr>
              <w:t>should</w:t>
            </w:r>
          </w:p>
          <w:p w:rsidR="00F20155" w:rsidRPr="004F1FB0" w:rsidRDefault="00F20155" w:rsidP="00F20155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Default="00F20155" w:rsidP="00F20155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عبارات احتمالی را در جملات تشخیص دهد. </w:t>
            </w:r>
          </w:p>
          <w:p w:rsidR="00F20155" w:rsidRPr="002460C3" w:rsidRDefault="00F20155" w:rsidP="00F20155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عبارات احتمالی را در نگارش متن انگلیسی بکارگیرد. </w:t>
            </w:r>
            <w:r>
              <w:rPr>
                <w:rFonts w:cs="B Nazanin" w:hint="cs"/>
                <w:color w:val="000000"/>
                <w:rtl/>
              </w:rPr>
              <w:t xml:space="preserve"> 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Pr="0093739B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شناختی</w:t>
            </w:r>
            <w:r>
              <w:rPr>
                <w:rFonts w:cs="B Nazanin" w:hint="cs"/>
                <w:color w:val="000000"/>
                <w:rtl/>
              </w:rPr>
              <w:t xml:space="preserve"> (تجزیه و تحلیل) شناختی (کاربرد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20155" w:rsidRPr="0093739B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F20155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20155" w:rsidRPr="0093739B" w:rsidRDefault="00F20155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4F1FB0" w:rsidRPr="002460C3" w:rsidTr="00E63A30"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  <w:hideMark/>
          </w:tcPr>
          <w:p w:rsidR="004F1FB0" w:rsidRPr="002460C3" w:rsidRDefault="004F1FB0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هفدهم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31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403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F45CFF" w:rsidRPr="002460C3" w:rsidTr="00705C9D">
        <w:trPr>
          <w:trHeight w:val="4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عنوان مبحث: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اهداف رفتاری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حیطه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روش تدریس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  <w:hideMark/>
          </w:tcPr>
          <w:p w:rsidR="004F1FB0" w:rsidRPr="002460C3" w:rsidRDefault="004F1FB0" w:rsidP="004F1FB0">
            <w:pPr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</w:rPr>
            </w:pPr>
            <w:r w:rsidRPr="002460C3">
              <w:rPr>
                <w:rFonts w:cs="B Nazanin" w:hint="cs"/>
                <w:b/>
                <w:bCs/>
                <w:color w:val="000000"/>
                <w:rtl/>
              </w:rPr>
              <w:t>وسایل آموزشی</w:t>
            </w:r>
          </w:p>
        </w:tc>
      </w:tr>
      <w:tr w:rsidR="00F45CFF" w:rsidRPr="002460C3" w:rsidTr="00F45CFF">
        <w:trPr>
          <w:trHeight w:val="8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Pr="004F1FB0" w:rsidRDefault="00F45CFF" w:rsidP="00F45CFF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The golden age of Islamic medicine (1)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F45CFF" w:rsidRPr="002460C3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lastRenderedPageBreak/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lastRenderedPageBreak/>
              <w:t>شناختی (دانش)</w:t>
            </w:r>
          </w:p>
          <w:p w:rsidR="00F45CFF" w:rsidRDefault="00F20155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</w:t>
            </w:r>
            <w:r w:rsidR="00F45CFF">
              <w:rPr>
                <w:rFonts w:cs="B Nazanin" w:hint="cs"/>
                <w:color w:val="000000"/>
                <w:rtl/>
              </w:rPr>
              <w:t>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lastRenderedPageBreak/>
              <w:t>شناختی (درک و فهمیدن)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lastRenderedPageBreak/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F45CFF" w:rsidRPr="002460C3" w:rsidTr="00E63A30">
        <w:trPr>
          <w:trHeight w:val="553"/>
        </w:trPr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F45CFF" w:rsidRPr="0093739B" w:rsidRDefault="00F45CFF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lastRenderedPageBreak/>
              <w:t xml:space="preserve">جلسه </w:t>
            </w:r>
            <w:r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>هجدهم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6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3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403</w:t>
            </w:r>
          </w:p>
        </w:tc>
      </w:tr>
      <w:tr w:rsidR="00F45CFF" w:rsidRPr="002460C3" w:rsidTr="00F45CFF">
        <w:trPr>
          <w:trHeight w:val="8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The golden age of Islamic medicine (2)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F45CFF" w:rsidRPr="002460C3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انش)</w:t>
            </w:r>
          </w:p>
          <w:p w:rsidR="00F45CFF" w:rsidRDefault="00F20155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</w:t>
            </w:r>
            <w:r w:rsidR="00F45CFF">
              <w:rPr>
                <w:rFonts w:cs="B Nazanin" w:hint="cs"/>
                <w:color w:val="000000"/>
                <w:rtl/>
              </w:rPr>
              <w:t>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F45CFF" w:rsidRPr="002460C3" w:rsidTr="00E63A30">
        <w:trPr>
          <w:trHeight w:val="607"/>
        </w:trPr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F45CFF" w:rsidRPr="0093739B" w:rsidRDefault="00F45CFF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</w:t>
            </w:r>
            <w:r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>نوزدهم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7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3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403</w:t>
            </w:r>
          </w:p>
        </w:tc>
      </w:tr>
      <w:tr w:rsidR="00F45CFF" w:rsidRPr="002460C3" w:rsidTr="00F45CFF">
        <w:trPr>
          <w:trHeight w:val="8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n operation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F45CFF" w:rsidRPr="002460C3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انش)</w:t>
            </w:r>
          </w:p>
          <w:p w:rsidR="00F45CFF" w:rsidRDefault="00F20155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</w:t>
            </w:r>
            <w:r w:rsidR="00F45CFF">
              <w:rPr>
                <w:rFonts w:cs="B Nazanin" w:hint="cs"/>
                <w:color w:val="000000"/>
                <w:rtl/>
              </w:rPr>
              <w:t>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F45CFF" w:rsidRPr="002460C3" w:rsidTr="00E63A30">
        <w:trPr>
          <w:trHeight w:val="517"/>
        </w:trPr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F45CFF" w:rsidRPr="0093739B" w:rsidRDefault="00F45CFF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</w:t>
            </w:r>
            <w:r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>بیستم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3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3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403</w:t>
            </w:r>
          </w:p>
        </w:tc>
      </w:tr>
      <w:tr w:rsidR="00F45CFF" w:rsidRPr="002460C3" w:rsidTr="00F45CFF">
        <w:trPr>
          <w:trHeight w:val="8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pen-heart surgery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lastRenderedPageBreak/>
              <w:t xml:space="preserve">- دانشجو بتواند در تمام مراحل تدریس مشارکت فعالانه داشته باش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F45CFF" w:rsidRPr="002460C3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lastRenderedPageBreak/>
              <w:t>شناختی (دانش)</w:t>
            </w:r>
          </w:p>
          <w:p w:rsidR="00F45CFF" w:rsidRDefault="00F20155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</w:t>
            </w:r>
            <w:r w:rsidR="00F45CFF">
              <w:rPr>
                <w:rFonts w:cs="B Nazanin" w:hint="cs"/>
                <w:color w:val="000000"/>
                <w:rtl/>
              </w:rPr>
              <w:t>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lastRenderedPageBreak/>
              <w:t>عاطفی (پاسخدهی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lastRenderedPageBreak/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F45CFF" w:rsidRPr="002460C3" w:rsidTr="00E63A30">
        <w:trPr>
          <w:trHeight w:val="535"/>
        </w:trPr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F45CFF" w:rsidRPr="0093739B" w:rsidRDefault="00F45CFF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lastRenderedPageBreak/>
              <w:t xml:space="preserve">جلسه </w:t>
            </w:r>
            <w:r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>بیست و یک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0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3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403</w:t>
            </w:r>
          </w:p>
        </w:tc>
      </w:tr>
      <w:tr w:rsidR="00F45CFF" w:rsidRPr="002460C3" w:rsidTr="00F45CFF">
        <w:trPr>
          <w:trHeight w:val="8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nguage disorders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F45CFF" w:rsidRPr="002460C3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انش)</w:t>
            </w:r>
          </w:p>
          <w:p w:rsidR="00F45CFF" w:rsidRDefault="00F20155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</w:t>
            </w:r>
            <w:r w:rsidR="00F45CFF">
              <w:rPr>
                <w:rFonts w:cs="B Nazanin" w:hint="cs"/>
                <w:color w:val="000000"/>
                <w:rtl/>
              </w:rPr>
              <w:t>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F45CFF" w:rsidRPr="002460C3" w:rsidTr="00E63A30">
        <w:trPr>
          <w:trHeight w:val="517"/>
        </w:trPr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F45CFF" w:rsidRPr="0093739B" w:rsidRDefault="00F45CFF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</w:t>
            </w:r>
            <w:r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>بیست و دوم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1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3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403</w:t>
            </w:r>
          </w:p>
        </w:tc>
      </w:tr>
      <w:tr w:rsidR="00F45CFF" w:rsidRPr="002460C3" w:rsidTr="00F45CFF">
        <w:trPr>
          <w:trHeight w:val="8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aralysis agitans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F45CFF" w:rsidRPr="002460C3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انش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 کردن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F45CFF" w:rsidRPr="002460C3" w:rsidTr="00E63A30">
        <w:trPr>
          <w:trHeight w:val="805"/>
        </w:trPr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F45CFF" w:rsidRPr="0093739B" w:rsidRDefault="00F45CFF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</w:t>
            </w:r>
            <w:r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>بیست و سوم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7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3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403</w:t>
            </w:r>
          </w:p>
        </w:tc>
      </w:tr>
      <w:tr w:rsidR="00F45CFF" w:rsidRPr="002460C3" w:rsidTr="00F45CFF">
        <w:trPr>
          <w:trHeight w:val="8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The problems of hospital-acquired infections</w:t>
            </w: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متن را با تلفظ درست بخواند.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با حرکات سر و برقراری ارتباط چشمی نسبت به متن قرائت شده توجه نشان ده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- دانشجو بتواند در تمام مراحل تدریس مشارکت فعالانه داشته باشد. </w:t>
            </w:r>
          </w:p>
          <w:p w:rsidR="00F45CFF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به درستی بنویسد.</w:t>
            </w:r>
          </w:p>
          <w:p w:rsidR="00F45CFF" w:rsidRPr="002460C3" w:rsidRDefault="00F45CFF" w:rsidP="00F45CFF">
            <w:pPr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- دانشجو بتواند خلاصه متن را توضیح دهد.</w:t>
            </w: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انش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دریافت یا توجه کردن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عاطفی (پاسخدهی)</w:t>
            </w:r>
          </w:p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شناختی (درک و فهمیدن)</w:t>
            </w: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2" w:space="0" w:color="31849B"/>
            </w:tcBorders>
            <w:shd w:val="clear" w:color="auto" w:fill="auto"/>
          </w:tcPr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93739B">
              <w:rPr>
                <w:rFonts w:cs="B Nazanin" w:hint="cs"/>
                <w:color w:val="000000"/>
                <w:rtl/>
              </w:rPr>
              <w:t>سخنرانی</w:t>
            </w:r>
            <w:r>
              <w:rPr>
                <w:rFonts w:cs="B Nazanin" w:hint="cs"/>
                <w:color w:val="000000"/>
                <w:rtl/>
              </w:rPr>
              <w:t>، بحث گروهی، پرسش و پاسخ</w:t>
            </w: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2" w:space="0" w:color="31849B"/>
              <w:right w:val="single" w:sz="1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ویدئو پروژکتور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- </w:t>
            </w:r>
            <w:r w:rsidRPr="0093739B">
              <w:rPr>
                <w:rFonts w:cs="B Nazanin" w:hint="cs"/>
                <w:color w:val="000000"/>
                <w:rtl/>
              </w:rPr>
              <w:t>وایت بورد</w:t>
            </w:r>
          </w:p>
        </w:tc>
      </w:tr>
      <w:tr w:rsidR="00F45CFF" w:rsidRPr="002460C3" w:rsidTr="00E63A30">
        <w:trPr>
          <w:trHeight w:val="553"/>
        </w:trPr>
        <w:tc>
          <w:tcPr>
            <w:tcW w:w="9233" w:type="dxa"/>
            <w:gridSpan w:val="5"/>
            <w:tcBorders>
              <w:top w:val="single" w:sz="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F45CFF" w:rsidRPr="0093739B" w:rsidRDefault="00F45CFF" w:rsidP="00F20155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جلسه </w:t>
            </w:r>
            <w:r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>بیست و چهارم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–  </w:t>
            </w:r>
            <w:r w:rsidRPr="002460C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تاریخ: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2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4</w:t>
            </w: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F20155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1403</w:t>
            </w:r>
          </w:p>
        </w:tc>
      </w:tr>
      <w:tr w:rsidR="00F45CFF" w:rsidRPr="002460C3" w:rsidTr="00705C9D">
        <w:trPr>
          <w:trHeight w:val="805"/>
        </w:trPr>
        <w:tc>
          <w:tcPr>
            <w:tcW w:w="212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آزمون پایان ترم </w:t>
            </w:r>
          </w:p>
          <w:p w:rsidR="00F45CFF" w:rsidRPr="002460C3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</w:p>
        </w:tc>
        <w:tc>
          <w:tcPr>
            <w:tcW w:w="3604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Pr="006E1576" w:rsidRDefault="00F45CFF" w:rsidP="006611F7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</w:p>
        </w:tc>
        <w:tc>
          <w:tcPr>
            <w:tcW w:w="1002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6611F7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 xml:space="preserve">شناختی 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</w:p>
        </w:tc>
        <w:tc>
          <w:tcPr>
            <w:tcW w:w="119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2" w:space="0" w:color="31849B"/>
            </w:tcBorders>
            <w:shd w:val="clear" w:color="auto" w:fill="auto"/>
          </w:tcPr>
          <w:p w:rsidR="00F45CFF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 آزمون کتبی</w:t>
            </w:r>
          </w:p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</w:p>
        </w:tc>
        <w:tc>
          <w:tcPr>
            <w:tcW w:w="1307" w:type="dxa"/>
            <w:tcBorders>
              <w:top w:val="single" w:sz="2" w:space="0" w:color="31849B"/>
              <w:left w:val="single" w:sz="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F45CFF" w:rsidRPr="0093739B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rtl/>
              </w:rPr>
            </w:pPr>
            <w:r>
              <w:rPr>
                <w:rFonts w:cs="B Nazanin" w:hint="cs"/>
                <w:color w:val="000000"/>
                <w:rtl/>
              </w:rPr>
              <w:t>- کتاب</w:t>
            </w:r>
          </w:p>
        </w:tc>
      </w:tr>
    </w:tbl>
    <w:p w:rsidR="00A7165D" w:rsidRDefault="00A7165D" w:rsidP="00D15A39">
      <w:pPr>
        <w:tabs>
          <w:tab w:val="left" w:pos="1201"/>
        </w:tabs>
        <w:bidi/>
        <w:jc w:val="center"/>
        <w:rPr>
          <w:rFonts w:cs="B Nazanin"/>
          <w:color w:val="FF0000"/>
          <w:sz w:val="24"/>
          <w:szCs w:val="24"/>
        </w:rPr>
      </w:pPr>
    </w:p>
    <w:tbl>
      <w:tblPr>
        <w:bidiVisual/>
        <w:tblW w:w="92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67"/>
      </w:tblGrid>
      <w:tr w:rsidR="00A7165D" w:rsidRPr="002460C3" w:rsidTr="00A04822">
        <w:tc>
          <w:tcPr>
            <w:tcW w:w="9267" w:type="dxa"/>
            <w:tcBorders>
              <w:top w:val="single" w:sz="1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A7165D" w:rsidRPr="002460C3" w:rsidRDefault="00A7165D" w:rsidP="00D15A39">
            <w:pPr>
              <w:tabs>
                <w:tab w:val="left" w:pos="1201"/>
              </w:tabs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ارزشیابی:</w:t>
            </w:r>
          </w:p>
        </w:tc>
      </w:tr>
      <w:tr w:rsidR="00A7165D" w:rsidRPr="002460C3" w:rsidTr="00A04822">
        <w:tc>
          <w:tcPr>
            <w:tcW w:w="9267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C72374" w:rsidRPr="002460C3" w:rsidRDefault="00C72374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ارزشیابی:  تکوینی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  <w:rtl/>
              </w:rPr>
              <w:t xml:space="preserve"> 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</w:rPr>
              <w:sym w:font="Wingdings 2" w:char="F0A2"/>
            </w: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  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پایانی </w:t>
            </w:r>
            <w:r>
              <w:rPr>
                <w:rFonts w:cs="B Nazanin" w:hint="cs"/>
                <w:color w:val="000000"/>
                <w:sz w:val="24"/>
                <w:szCs w:val="24"/>
              </w:rPr>
              <w:sym w:font="Wingdings 2" w:char="F0A2"/>
            </w:r>
          </w:p>
          <w:p w:rsidR="00C72374" w:rsidRPr="002460C3" w:rsidRDefault="00C72374" w:rsidP="00C72374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نمره کل: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20 نمره</w:t>
            </w:r>
          </w:p>
          <w:p w:rsidR="00C72374" w:rsidRPr="002460C3" w:rsidRDefault="00F45CFF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>حضور فعال:</w:t>
            </w:r>
            <w:r w:rsidR="00C72374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C72374">
              <w:rPr>
                <w:rFonts w:cs="B Nazanin" w:hint="cs"/>
                <w:color w:val="000000"/>
                <w:sz w:val="24"/>
                <w:szCs w:val="24"/>
                <w:rtl/>
              </w:rPr>
              <w:t>1 نمره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 کوئیز:</w:t>
            </w:r>
            <w:r w:rsidR="00C72374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>0</w:t>
            </w:r>
            <w:r w:rsidR="00C72374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تکلیف: 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>1</w:t>
            </w:r>
            <w:r w:rsidR="00C72374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C72374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نمره         آزمون میان</w:t>
            </w:r>
            <w:r w:rsidR="00C72374" w:rsidRPr="002460C3">
              <w:rPr>
                <w:rFonts w:cs="B Nazanin"/>
                <w:color w:val="000000"/>
                <w:sz w:val="24"/>
                <w:szCs w:val="24"/>
                <w:rtl/>
              </w:rPr>
              <w:softHyphen/>
            </w:r>
            <w:r w:rsidR="00C72374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ترم: </w:t>
            </w:r>
            <w:r>
              <w:rPr>
                <w:rFonts w:cs="B Nazanin" w:hint="cs"/>
                <w:color w:val="000000"/>
                <w:sz w:val="24"/>
                <w:szCs w:val="24"/>
                <w:rtl/>
              </w:rPr>
              <w:t>3</w:t>
            </w:r>
            <w:r w:rsidR="00C72374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نمره         آزمون پایان</w:t>
            </w:r>
            <w:r w:rsidR="00C72374" w:rsidRPr="002460C3">
              <w:rPr>
                <w:rFonts w:cs="B Nazanin"/>
                <w:color w:val="000000"/>
                <w:sz w:val="24"/>
                <w:szCs w:val="24"/>
                <w:rtl/>
              </w:rPr>
              <w:softHyphen/>
            </w:r>
            <w:r w:rsidR="00C72374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ترم:  </w:t>
            </w:r>
            <w:r w:rsidR="007827F0">
              <w:rPr>
                <w:rFonts w:cs="B Nazanin" w:hint="cs"/>
                <w:color w:val="000000"/>
                <w:sz w:val="24"/>
                <w:szCs w:val="24"/>
                <w:rtl/>
              </w:rPr>
              <w:t>15</w:t>
            </w:r>
            <w:r w:rsidR="00C72374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نمره</w:t>
            </w:r>
          </w:p>
          <w:p w:rsidR="00C72374" w:rsidRPr="002460C3" w:rsidRDefault="00C72374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نوع آزمون میان ترم :  شفاهی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  <w:rtl/>
              </w:rPr>
              <w:t xml:space="preserve"> 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</w:rPr>
              <w:sym w:font="Wingdings 2" w:char="F0A2"/>
            </w: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 تشریحی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  <w:rtl/>
              </w:rPr>
              <w:t xml:space="preserve"> 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</w:rPr>
              <w:sym w:font="Wingdings 2" w:char="F0A3"/>
            </w: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   چند گزینه ای </w:t>
            </w:r>
            <w:r w:rsidR="00F45CFF">
              <w:rPr>
                <w:rFonts w:cs="B Nazanin" w:hint="cs"/>
                <w:color w:val="000000"/>
                <w:sz w:val="24"/>
                <w:szCs w:val="24"/>
              </w:rPr>
              <w:sym w:font="Wingdings 2" w:char="F0A3"/>
            </w: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    صحیح و غلط</w:t>
            </w:r>
            <w:r w:rsidR="00F45CFF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F45CFF">
              <w:rPr>
                <w:rFonts w:cs="B Nazanin" w:hint="cs"/>
                <w:color w:val="000000"/>
                <w:sz w:val="24"/>
                <w:szCs w:val="24"/>
              </w:rPr>
              <w:sym w:font="Wingdings 2" w:char="F0A3"/>
            </w: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  جور کردنی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  <w:rtl/>
              </w:rPr>
              <w:t xml:space="preserve"> 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</w:rPr>
              <w:sym w:font="Wingdings 2" w:char="F0A3"/>
            </w:r>
          </w:p>
          <w:p w:rsidR="00A7165D" w:rsidRPr="002460C3" w:rsidRDefault="00C72374" w:rsidP="00F45CFF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نوع آزمون پایان ترم:   </w:t>
            </w:r>
            <w:r w:rsidR="00F45CFF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>شفاهی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  <w:rtl/>
              </w:rPr>
              <w:t xml:space="preserve"> 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</w:rPr>
              <w:sym w:font="Wingdings 2" w:char="F0A3"/>
            </w:r>
            <w:r w:rsidR="00F45CFF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تشریحی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  <w:rtl/>
              </w:rPr>
              <w:t xml:space="preserve"> 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</w:rPr>
              <w:sym w:font="Wingdings 2" w:char="F0A3"/>
            </w:r>
            <w:r w:rsidR="00F45CFF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   چند گزینه ای </w:t>
            </w:r>
            <w:r w:rsidR="00F45CFF">
              <w:rPr>
                <w:rFonts w:cs="B Nazanin" w:hint="cs"/>
                <w:color w:val="000000"/>
                <w:sz w:val="24"/>
                <w:szCs w:val="24"/>
              </w:rPr>
              <w:sym w:font="Wingdings 2" w:char="F0A2"/>
            </w:r>
            <w:r w:rsidR="00F45CFF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   صحیح و غلط</w:t>
            </w:r>
            <w:r w:rsidR="00F45CFF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F45CFF">
              <w:rPr>
                <w:rFonts w:cs="B Nazanin" w:hint="cs"/>
                <w:color w:val="000000"/>
                <w:sz w:val="24"/>
                <w:szCs w:val="24"/>
              </w:rPr>
              <w:sym w:font="Wingdings 2" w:char="F0A3"/>
            </w:r>
            <w:r w:rsidR="00F45CFF" w:rsidRPr="002460C3">
              <w:rPr>
                <w:rFonts w:cs="B Nazanin" w:hint="cs"/>
                <w:color w:val="000000"/>
                <w:sz w:val="24"/>
                <w:szCs w:val="24"/>
                <w:rtl/>
              </w:rPr>
              <w:t xml:space="preserve">       جور کردنی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  <w:rtl/>
              </w:rPr>
              <w:t xml:space="preserve"> </w:t>
            </w:r>
            <w:r w:rsidR="00F45CFF">
              <w:rPr>
                <w:rFonts w:ascii="Times New Roman" w:hAnsi="Times New Roman" w:cs="Times New Roman" w:hint="cs"/>
                <w:color w:val="000000"/>
                <w:sz w:val="24"/>
                <w:szCs w:val="24"/>
              </w:rPr>
              <w:sym w:font="Wingdings 2" w:char="F0A3"/>
            </w:r>
          </w:p>
        </w:tc>
      </w:tr>
    </w:tbl>
    <w:p w:rsidR="00A7165D" w:rsidRDefault="00A7165D" w:rsidP="00D15A39">
      <w:pPr>
        <w:tabs>
          <w:tab w:val="left" w:pos="1201"/>
        </w:tabs>
        <w:bidi/>
        <w:jc w:val="center"/>
        <w:rPr>
          <w:rFonts w:cs="B Nazanin"/>
          <w:color w:val="FF0000"/>
          <w:sz w:val="24"/>
          <w:szCs w:val="24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97"/>
      </w:tblGrid>
      <w:tr w:rsidR="002346BB" w:rsidRPr="002460C3" w:rsidTr="00E63A30">
        <w:tc>
          <w:tcPr>
            <w:tcW w:w="9243" w:type="dxa"/>
            <w:tcBorders>
              <w:top w:val="single" w:sz="12" w:space="0" w:color="31849B"/>
              <w:left w:val="single" w:sz="12" w:space="0" w:color="31849B"/>
              <w:bottom w:val="single" w:sz="2" w:space="0" w:color="31849B"/>
              <w:right w:val="single" w:sz="12" w:space="0" w:color="31849B"/>
            </w:tcBorders>
            <w:shd w:val="clear" w:color="auto" w:fill="B4C6E7" w:themeFill="accent1" w:themeFillTint="66"/>
          </w:tcPr>
          <w:p w:rsidR="002346BB" w:rsidRPr="002460C3" w:rsidRDefault="002346BB" w:rsidP="008C1367">
            <w:pPr>
              <w:tabs>
                <w:tab w:val="left" w:pos="1201"/>
              </w:tabs>
              <w:bidi/>
              <w:spacing w:after="0" w:line="240" w:lineRule="auto"/>
              <w:jc w:val="both"/>
              <w:rPr>
                <w:rFonts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2460C3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</w:rPr>
              <w:t>منابع:</w:t>
            </w:r>
          </w:p>
        </w:tc>
      </w:tr>
      <w:tr w:rsidR="002346BB" w:rsidRPr="002460C3" w:rsidTr="008C1367">
        <w:tc>
          <w:tcPr>
            <w:tcW w:w="9243" w:type="dxa"/>
            <w:tcBorders>
              <w:top w:val="single" w:sz="2" w:space="0" w:color="31849B"/>
              <w:left w:val="single" w:sz="12" w:space="0" w:color="31849B"/>
              <w:bottom w:val="single" w:sz="12" w:space="0" w:color="31849B"/>
              <w:right w:val="single" w:sz="12" w:space="0" w:color="31849B"/>
            </w:tcBorders>
            <w:shd w:val="clear" w:color="auto" w:fill="auto"/>
          </w:tcPr>
          <w:p w:rsidR="00F45CFF" w:rsidRDefault="00F45CFF" w:rsidP="00F45CFF">
            <w:pPr>
              <w:bidi/>
              <w:spacing w:after="0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1. </w:t>
            </w:r>
            <w:r w:rsidR="004F1FB0">
              <w:rPr>
                <w:rFonts w:ascii="Times New Roman" w:hAnsi="Times New Roman" w:cs="B Nazanin"/>
                <w:sz w:val="24"/>
                <w:szCs w:val="24"/>
                <w:lang w:bidi="fa-IR"/>
              </w:rPr>
              <w:t xml:space="preserve">English for </w:t>
            </w:r>
            <w:r>
              <w:rPr>
                <w:rFonts w:ascii="Times New Roman" w:hAnsi="Times New Roman" w:cs="B Nazanin"/>
                <w:sz w:val="24"/>
                <w:szCs w:val="24"/>
                <w:lang w:bidi="fa-IR"/>
              </w:rPr>
              <w:t>medical students (1)</w:t>
            </w: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، رضا دیداری</w:t>
            </w:r>
          </w:p>
          <w:p w:rsidR="00ED2018" w:rsidRPr="002460C3" w:rsidRDefault="007A7AF1" w:rsidP="00F45CFF">
            <w:pPr>
              <w:bidi/>
              <w:spacing w:after="0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2. </w:t>
            </w:r>
            <w:r w:rsidR="00F45CFF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جزوات و مطالب ارائه شده در کلاس. </w:t>
            </w:r>
          </w:p>
        </w:tc>
      </w:tr>
    </w:tbl>
    <w:p w:rsidR="00A7165D" w:rsidRDefault="00A7165D" w:rsidP="00D15A39">
      <w:pPr>
        <w:tabs>
          <w:tab w:val="left" w:pos="1201"/>
        </w:tabs>
        <w:bidi/>
        <w:jc w:val="center"/>
        <w:rPr>
          <w:rFonts w:cs="B Nazanin"/>
          <w:color w:val="FF0000"/>
          <w:sz w:val="24"/>
          <w:szCs w:val="24"/>
        </w:rPr>
      </w:pPr>
    </w:p>
    <w:p w:rsidR="00A7165D" w:rsidRDefault="00A7165D" w:rsidP="00D15A39">
      <w:pPr>
        <w:tabs>
          <w:tab w:val="left" w:pos="1201"/>
        </w:tabs>
        <w:bidi/>
        <w:jc w:val="center"/>
        <w:rPr>
          <w:rFonts w:cs="B Nazanin"/>
          <w:color w:val="FF0000"/>
          <w:sz w:val="24"/>
          <w:szCs w:val="24"/>
          <w:rtl/>
        </w:rPr>
      </w:pPr>
    </w:p>
    <w:p w:rsidR="008D72E1" w:rsidRPr="00EE11F3" w:rsidRDefault="008D72E1" w:rsidP="00D15A39">
      <w:pPr>
        <w:tabs>
          <w:tab w:val="left" w:pos="1201"/>
        </w:tabs>
        <w:bidi/>
        <w:jc w:val="center"/>
        <w:rPr>
          <w:rFonts w:cs="B Nazanin"/>
          <w:color w:val="FF0000"/>
          <w:sz w:val="24"/>
          <w:szCs w:val="24"/>
        </w:rPr>
      </w:pPr>
      <w:bookmarkStart w:id="0" w:name="_GoBack"/>
      <w:bookmarkEnd w:id="0"/>
    </w:p>
    <w:sectPr w:rsidR="008D72E1" w:rsidRPr="00EE11F3" w:rsidSect="00EE11F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440" w:bottom="1440" w:left="1440" w:header="720" w:footer="720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77C1" w:rsidRDefault="004777C1" w:rsidP="001D5E97">
      <w:pPr>
        <w:spacing w:after="0" w:line="240" w:lineRule="auto"/>
      </w:pPr>
      <w:r>
        <w:separator/>
      </w:r>
    </w:p>
  </w:endnote>
  <w:endnote w:type="continuationSeparator" w:id="0">
    <w:p w:rsidR="004777C1" w:rsidRDefault="004777C1" w:rsidP="001D5E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08D8" w:rsidRDefault="001708D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08D8" w:rsidRDefault="001708D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08D8" w:rsidRDefault="001708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77C1" w:rsidRDefault="004777C1" w:rsidP="001D5E97">
      <w:pPr>
        <w:spacing w:after="0" w:line="240" w:lineRule="auto"/>
      </w:pPr>
      <w:r>
        <w:separator/>
      </w:r>
    </w:p>
  </w:footnote>
  <w:footnote w:type="continuationSeparator" w:id="0">
    <w:p w:rsidR="004777C1" w:rsidRDefault="004777C1" w:rsidP="001D5E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08D8" w:rsidRDefault="001708D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08D8" w:rsidRDefault="001708D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08D8" w:rsidRDefault="001708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5C2D76"/>
    <w:multiLevelType w:val="hybridMultilevel"/>
    <w:tmpl w:val="F18C0A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3C3AD8"/>
    <w:multiLevelType w:val="hybridMultilevel"/>
    <w:tmpl w:val="B16CEA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F13DFC"/>
    <w:multiLevelType w:val="hybridMultilevel"/>
    <w:tmpl w:val="53BE1C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F93213"/>
    <w:multiLevelType w:val="hybridMultilevel"/>
    <w:tmpl w:val="53E87E1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7306F85"/>
    <w:multiLevelType w:val="hybridMultilevel"/>
    <w:tmpl w:val="D65E4E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E6CF3"/>
    <w:multiLevelType w:val="hybridMultilevel"/>
    <w:tmpl w:val="8C30B5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8F706A"/>
    <w:multiLevelType w:val="hybridMultilevel"/>
    <w:tmpl w:val="CE3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BA58D8"/>
    <w:multiLevelType w:val="hybridMultilevel"/>
    <w:tmpl w:val="E140F1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9F1E9C"/>
    <w:multiLevelType w:val="hybridMultilevel"/>
    <w:tmpl w:val="82C8B66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F044C8"/>
    <w:multiLevelType w:val="hybridMultilevel"/>
    <w:tmpl w:val="06B80E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7F37D3"/>
    <w:multiLevelType w:val="hybridMultilevel"/>
    <w:tmpl w:val="21A63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EA4C97"/>
    <w:multiLevelType w:val="hybridMultilevel"/>
    <w:tmpl w:val="B6FC6EDE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>
    <w:nsid w:val="5FF32CB8"/>
    <w:multiLevelType w:val="hybridMultilevel"/>
    <w:tmpl w:val="772C3E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6F75BDA"/>
    <w:multiLevelType w:val="hybridMultilevel"/>
    <w:tmpl w:val="F8709C5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CE97472"/>
    <w:multiLevelType w:val="hybridMultilevel"/>
    <w:tmpl w:val="D33057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D7F765E"/>
    <w:multiLevelType w:val="hybridMultilevel"/>
    <w:tmpl w:val="B0E031B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78007B0B"/>
    <w:multiLevelType w:val="hybridMultilevel"/>
    <w:tmpl w:val="C062F9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87596C"/>
    <w:multiLevelType w:val="hybridMultilevel"/>
    <w:tmpl w:val="0BAAB8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D324178"/>
    <w:multiLevelType w:val="hybridMultilevel"/>
    <w:tmpl w:val="7586FA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15"/>
  </w:num>
  <w:num w:numId="4">
    <w:abstractNumId w:val="3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17"/>
  </w:num>
  <w:num w:numId="8">
    <w:abstractNumId w:val="16"/>
  </w:num>
  <w:num w:numId="9">
    <w:abstractNumId w:val="10"/>
  </w:num>
  <w:num w:numId="10">
    <w:abstractNumId w:val="6"/>
  </w:num>
  <w:num w:numId="11">
    <w:abstractNumId w:val="4"/>
  </w:num>
  <w:num w:numId="12">
    <w:abstractNumId w:val="11"/>
  </w:num>
  <w:num w:numId="13">
    <w:abstractNumId w:val="7"/>
  </w:num>
  <w:num w:numId="14">
    <w:abstractNumId w:val="5"/>
  </w:num>
  <w:num w:numId="15">
    <w:abstractNumId w:val="8"/>
  </w:num>
  <w:num w:numId="16">
    <w:abstractNumId w:val="2"/>
  </w:num>
  <w:num w:numId="17">
    <w:abstractNumId w:val="18"/>
  </w:num>
  <w:num w:numId="18">
    <w:abstractNumId w:val="0"/>
  </w:num>
  <w:num w:numId="19">
    <w:abstractNumId w:val="14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xNDEzNDSyNDY2tbBU0lEKTi0uzszPAykwrAUA1N1q3iwAAAA="/>
  </w:docVars>
  <w:rsids>
    <w:rsidRoot w:val="00BC4656"/>
    <w:rsid w:val="00042842"/>
    <w:rsid w:val="00046FBB"/>
    <w:rsid w:val="000669E7"/>
    <w:rsid w:val="00122D61"/>
    <w:rsid w:val="001708D8"/>
    <w:rsid w:val="001D5E97"/>
    <w:rsid w:val="002126C0"/>
    <w:rsid w:val="002346BB"/>
    <w:rsid w:val="00235D6E"/>
    <w:rsid w:val="002460C3"/>
    <w:rsid w:val="0027116E"/>
    <w:rsid w:val="00287D01"/>
    <w:rsid w:val="00294413"/>
    <w:rsid w:val="002D3462"/>
    <w:rsid w:val="002D79D6"/>
    <w:rsid w:val="00300064"/>
    <w:rsid w:val="0033197C"/>
    <w:rsid w:val="003612E5"/>
    <w:rsid w:val="00375B7E"/>
    <w:rsid w:val="003827AC"/>
    <w:rsid w:val="003C56F1"/>
    <w:rsid w:val="003D2038"/>
    <w:rsid w:val="00405C6B"/>
    <w:rsid w:val="004279F6"/>
    <w:rsid w:val="00471A49"/>
    <w:rsid w:val="004777C1"/>
    <w:rsid w:val="004D6052"/>
    <w:rsid w:val="004F1FB0"/>
    <w:rsid w:val="00581990"/>
    <w:rsid w:val="005B4F15"/>
    <w:rsid w:val="00611B64"/>
    <w:rsid w:val="00630066"/>
    <w:rsid w:val="006611F7"/>
    <w:rsid w:val="00693B7B"/>
    <w:rsid w:val="006E1576"/>
    <w:rsid w:val="006E4FDE"/>
    <w:rsid w:val="00705C9D"/>
    <w:rsid w:val="0071686D"/>
    <w:rsid w:val="00760C11"/>
    <w:rsid w:val="0077601E"/>
    <w:rsid w:val="007827F0"/>
    <w:rsid w:val="0079189C"/>
    <w:rsid w:val="007A7AF1"/>
    <w:rsid w:val="00837932"/>
    <w:rsid w:val="00854F75"/>
    <w:rsid w:val="0087089A"/>
    <w:rsid w:val="00893D41"/>
    <w:rsid w:val="008A60EF"/>
    <w:rsid w:val="008C1367"/>
    <w:rsid w:val="008D72E1"/>
    <w:rsid w:val="008E4DE4"/>
    <w:rsid w:val="008E4ED3"/>
    <w:rsid w:val="0090361D"/>
    <w:rsid w:val="0093739B"/>
    <w:rsid w:val="00947E16"/>
    <w:rsid w:val="00966CDD"/>
    <w:rsid w:val="009B3E4F"/>
    <w:rsid w:val="009E6BD0"/>
    <w:rsid w:val="00A04822"/>
    <w:rsid w:val="00A15ABE"/>
    <w:rsid w:val="00A206EC"/>
    <w:rsid w:val="00A57EC4"/>
    <w:rsid w:val="00A7165D"/>
    <w:rsid w:val="00A929C5"/>
    <w:rsid w:val="00AD4E62"/>
    <w:rsid w:val="00B00858"/>
    <w:rsid w:val="00B317F8"/>
    <w:rsid w:val="00B54EED"/>
    <w:rsid w:val="00BB0785"/>
    <w:rsid w:val="00BC4656"/>
    <w:rsid w:val="00C249CA"/>
    <w:rsid w:val="00C27E97"/>
    <w:rsid w:val="00C62CA9"/>
    <w:rsid w:val="00C72374"/>
    <w:rsid w:val="00CC2893"/>
    <w:rsid w:val="00D122B2"/>
    <w:rsid w:val="00D15A39"/>
    <w:rsid w:val="00D31A4A"/>
    <w:rsid w:val="00DC3EE1"/>
    <w:rsid w:val="00DD1E49"/>
    <w:rsid w:val="00DD52E5"/>
    <w:rsid w:val="00E1424B"/>
    <w:rsid w:val="00E22AFB"/>
    <w:rsid w:val="00E63A30"/>
    <w:rsid w:val="00E74C5A"/>
    <w:rsid w:val="00EB19B0"/>
    <w:rsid w:val="00ED2018"/>
    <w:rsid w:val="00ED4EEA"/>
    <w:rsid w:val="00EE11F3"/>
    <w:rsid w:val="00F20155"/>
    <w:rsid w:val="00F261E2"/>
    <w:rsid w:val="00F30427"/>
    <w:rsid w:val="00F45CFF"/>
    <w:rsid w:val="00F82CFF"/>
    <w:rsid w:val="00FC336D"/>
    <w:rsid w:val="00FE7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5ECDFF0-CC70-2240-829B-6B42DFD61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7D01"/>
    <w:pPr>
      <w:spacing w:after="160" w:line="259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E11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B3E4F"/>
    <w:pPr>
      <w:spacing w:after="200" w:line="276" w:lineRule="auto"/>
      <w:ind w:left="720"/>
      <w:contextualSpacing/>
    </w:pPr>
  </w:style>
  <w:style w:type="paragraph" w:styleId="NoSpacing">
    <w:name w:val="No Spacing"/>
    <w:uiPriority w:val="1"/>
    <w:qFormat/>
    <w:rsid w:val="00837932"/>
    <w:rPr>
      <w:sz w:val="22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60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D605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D5E9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5E97"/>
    <w:rPr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1D5E9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5E97"/>
    <w:rPr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طرح زمینه Office">
  <a:themeElements>
    <a:clrScheme name="دفتر کار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دفتر کار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دفتر کار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857587-BDBA-49C2-8F2F-F74892A56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893</Words>
  <Characters>1079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dari</dc:creator>
  <cp:keywords/>
  <cp:lastModifiedBy>MRT www.Win2Farsi.com</cp:lastModifiedBy>
  <cp:revision>3</cp:revision>
  <cp:lastPrinted>2019-03-13T10:45:00Z</cp:lastPrinted>
  <dcterms:created xsi:type="dcterms:W3CDTF">2024-02-21T11:12:00Z</dcterms:created>
  <dcterms:modified xsi:type="dcterms:W3CDTF">2024-02-21T11:33:00Z</dcterms:modified>
</cp:coreProperties>
</file>